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205872733"/>
        <w:docPartObj>
          <w:docPartGallery w:val="Cover Pages"/>
          <w:docPartUnique/>
        </w:docPartObj>
      </w:sdtPr>
      <w:sdtEndPr/>
      <w:sdtContent>
        <w:p w14:paraId="0D1081D3" w14:textId="4EC7B09A" w:rsidR="005B1A88" w:rsidRDefault="00C92DBF" w:rsidP="003F7DE1">
          <w:pPr>
            <w:jc w:val="both"/>
          </w:pPr>
          <w:r>
            <w:rPr>
              <w:noProof/>
            </w:rPr>
            <w:drawing>
              <wp:anchor distT="0" distB="0" distL="114300" distR="114300" simplePos="0" relativeHeight="251700224" behindDoc="0" locked="0" layoutInCell="1" allowOverlap="1" wp14:anchorId="1E0BDCD7" wp14:editId="0ACF336B">
                <wp:simplePos x="0" y="0"/>
                <wp:positionH relativeFrom="column">
                  <wp:posOffset>3758565</wp:posOffset>
                </wp:positionH>
                <wp:positionV relativeFrom="paragraph">
                  <wp:posOffset>126365</wp:posOffset>
                </wp:positionV>
                <wp:extent cx="2245995" cy="1158875"/>
                <wp:effectExtent l="0" t="0" r="1905" b="3175"/>
                <wp:wrapSquare wrapText="bothSides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45995" cy="1158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4D5142C2" w14:textId="18F37477" w:rsidR="005B1A88" w:rsidRDefault="00702416" w:rsidP="003F7DE1">
          <w:pPr>
            <w:jc w:val="both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6195462" wp14:editId="5A92395D">
                    <wp:simplePos x="0" y="0"/>
                    <wp:positionH relativeFrom="page">
                      <wp:posOffset>1657350</wp:posOffset>
                    </wp:positionH>
                    <wp:positionV relativeFrom="page">
                      <wp:posOffset>3781425</wp:posOffset>
                    </wp:positionV>
                    <wp:extent cx="5905500" cy="3638550"/>
                    <wp:effectExtent l="0" t="0" r="0" b="508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055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1D2B35E" w14:textId="77777777" w:rsidR="005B1A88" w:rsidRPr="003703F4" w:rsidRDefault="00562723">
                                <w:pPr>
                                  <w:jc w:val="right"/>
                                  <w:rPr>
                                    <w:b/>
                                    <w:smallCaps/>
                                    <w:color w:val="3494BA" w:themeColor="accent1"/>
                                    <w:sz w:val="52"/>
                                    <w:szCs w:val="52"/>
                                  </w:rPr>
                                </w:pPr>
                                <w:r w:rsidRPr="003703F4">
                                  <w:rPr>
                                    <w:b/>
                                    <w:smallCaps/>
                                    <w:color w:val="3494BA" w:themeColor="accent1"/>
                                    <w:sz w:val="52"/>
                                    <w:szCs w:val="52"/>
                                  </w:rPr>
                                  <w:t>Project Deliverable Report</w:t>
                                </w:r>
                              </w:p>
                              <w:p w14:paraId="3B382466" w14:textId="77777777" w:rsidR="00562723" w:rsidRDefault="00562723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73D92236" w14:textId="5DDEBBBE" w:rsidR="00562723" w:rsidRPr="00152551" w:rsidRDefault="00562723" w:rsidP="00133049">
                                <w:pPr>
                                  <w:spacing w:after="0"/>
                                  <w:ind w:left="-2127"/>
                                  <w:jc w:val="right"/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3703F4">
                                  <w:rPr>
                                    <w:b/>
                                    <w:color w:val="3494BA" w:themeColor="accent1"/>
                                    <w:sz w:val="32"/>
                                    <w:szCs w:val="32"/>
                                  </w:rPr>
                                  <w:t>Deliverable Number</w:t>
                                </w:r>
                                <w:r w:rsidRPr="00E42846">
                                  <w:rPr>
                                    <w:b/>
                                    <w:color w:val="3494BA" w:themeColor="accent1"/>
                                    <w:sz w:val="32"/>
                                    <w:szCs w:val="32"/>
                                  </w:rPr>
                                  <w:t>:</w:t>
                                </w:r>
                                <w:r w:rsidR="003703F4">
                                  <w:rPr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r w:rsidR="00DD3812">
                                  <w:rPr>
                                    <w:sz w:val="32"/>
                                    <w:szCs w:val="32"/>
                                  </w:rPr>
                                  <w:t>XX</w:t>
                                </w:r>
                              </w:p>
                              <w:p w14:paraId="6C02648E" w14:textId="69167A55" w:rsidR="00562723" w:rsidRPr="00152551" w:rsidRDefault="00152551" w:rsidP="00133049">
                                <w:pPr>
                                  <w:spacing w:after="0"/>
                                  <w:ind w:left="-709"/>
                                  <w:jc w:val="right"/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3703F4">
                                  <w:rPr>
                                    <w:b/>
                                    <w:color w:val="3494BA" w:themeColor="accent1"/>
                                    <w:sz w:val="32"/>
                                    <w:szCs w:val="32"/>
                                  </w:rPr>
                                  <w:t>Deliverable Title</w:t>
                                </w:r>
                                <w:r w:rsidRPr="00E42846">
                                  <w:rPr>
                                    <w:b/>
                                    <w:color w:val="3494BA" w:themeColor="accent1"/>
                                    <w:sz w:val="32"/>
                                    <w:szCs w:val="32"/>
                                  </w:rPr>
                                  <w:t>:</w:t>
                                </w:r>
                                <w:r w:rsidR="00931EF4" w:rsidRPr="00E42846">
                                  <w:rPr>
                                    <w:bCs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r w:rsidR="00DD3812">
                                  <w:rPr>
                                    <w:bCs/>
                                    <w:sz w:val="32"/>
                                    <w:szCs w:val="32"/>
                                  </w:rPr>
                                  <w:t>XX</w:t>
                                </w:r>
                              </w:p>
                              <w:p w14:paraId="32D88E01" w14:textId="191E45FF" w:rsidR="00562723" w:rsidRPr="00152551" w:rsidRDefault="00562723" w:rsidP="00152551">
                                <w:pPr>
                                  <w:spacing w:after="0"/>
                                  <w:jc w:val="right"/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E42846">
                                  <w:rPr>
                                    <w:b/>
                                    <w:color w:val="3494BA" w:themeColor="accent1"/>
                                    <w:sz w:val="32"/>
                                    <w:szCs w:val="32"/>
                                  </w:rPr>
                                  <w:t>Author(s):</w:t>
                                </w:r>
                                <w:r w:rsidR="003703F4">
                                  <w:rPr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r w:rsidR="00DD3812">
                                  <w:rPr>
                                    <w:sz w:val="32"/>
                                    <w:szCs w:val="32"/>
                                  </w:rPr>
                                  <w:t>XX</w:t>
                                </w:r>
                              </w:p>
                              <w:p w14:paraId="38CC7DED" w14:textId="11F33DD1" w:rsidR="00562723" w:rsidRPr="00152551" w:rsidRDefault="00562723" w:rsidP="00152551">
                                <w:pPr>
                                  <w:spacing w:after="0"/>
                                  <w:jc w:val="right"/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E42846">
                                  <w:rPr>
                                    <w:b/>
                                    <w:color w:val="3494BA" w:themeColor="accent1"/>
                                    <w:sz w:val="32"/>
                                    <w:szCs w:val="32"/>
                                  </w:rPr>
                                  <w:t>Work Package Number:</w:t>
                                </w:r>
                                <w:r w:rsidR="003703F4">
                                  <w:rPr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r w:rsidR="00DD3812">
                                  <w:rPr>
                                    <w:sz w:val="32"/>
                                    <w:szCs w:val="32"/>
                                  </w:rPr>
                                  <w:t>XX</w:t>
                                </w:r>
                              </w:p>
                              <w:p w14:paraId="1807C478" w14:textId="2B5D287B" w:rsidR="00562723" w:rsidRPr="00152551" w:rsidRDefault="00562723" w:rsidP="00152551">
                                <w:pPr>
                                  <w:spacing w:after="0"/>
                                  <w:jc w:val="right"/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E42846">
                                  <w:rPr>
                                    <w:b/>
                                    <w:color w:val="3494BA" w:themeColor="accent1"/>
                                    <w:sz w:val="32"/>
                                    <w:szCs w:val="32"/>
                                  </w:rPr>
                                  <w:t>Work Package Title:</w:t>
                                </w:r>
                                <w:r w:rsidR="003703F4">
                                  <w:rPr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r w:rsidR="00DD3812">
                                  <w:rPr>
                                    <w:sz w:val="32"/>
                                    <w:szCs w:val="32"/>
                                  </w:rPr>
                                  <w:t>XX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3619546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left:0;text-align:left;margin-left:130.5pt;margin-top:297.75pt;width:465pt;height:286.5pt;z-index:251659264;visibility:visible;mso-wrap-style:square;mso-width-percent:0;mso-height-percent:363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" filled="f" stroked="f" strokeweight=".5pt">
                    <v:textbox inset="126pt,0,54pt,0">
                      <w:txbxContent>
                        <w:p w14:paraId="71D2B35E" w14:textId="77777777" w:rsidR="005B1A88" w:rsidRPr="003703F4" w:rsidRDefault="00562723">
                          <w:pPr>
                            <w:jc w:val="right"/>
                            <w:rPr>
                              <w:b/>
                              <w:smallCaps/>
                              <w:color w:val="3494BA" w:themeColor="accent1"/>
                              <w:sz w:val="52"/>
                              <w:szCs w:val="52"/>
                            </w:rPr>
                          </w:pPr>
                          <w:r w:rsidRPr="003703F4">
                            <w:rPr>
                              <w:b/>
                              <w:smallCaps/>
                              <w:color w:val="3494BA" w:themeColor="accent1"/>
                              <w:sz w:val="52"/>
                              <w:szCs w:val="52"/>
                            </w:rPr>
                            <w:t>Project Deliverable Report</w:t>
                          </w:r>
                        </w:p>
                        <w:p w14:paraId="3B382466" w14:textId="77777777" w:rsidR="00562723" w:rsidRDefault="00562723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  <w:p w14:paraId="73D92236" w14:textId="5DDEBBBE" w:rsidR="00562723" w:rsidRPr="00152551" w:rsidRDefault="00562723" w:rsidP="00133049">
                          <w:pPr>
                            <w:spacing w:after="0"/>
                            <w:ind w:left="-2127"/>
                            <w:jc w:val="right"/>
                            <w:rPr>
                              <w:sz w:val="32"/>
                              <w:szCs w:val="32"/>
                            </w:rPr>
                          </w:pPr>
                          <w:r w:rsidRPr="003703F4">
                            <w:rPr>
                              <w:b/>
                              <w:color w:val="3494BA" w:themeColor="accent1"/>
                              <w:sz w:val="32"/>
                              <w:szCs w:val="32"/>
                            </w:rPr>
                            <w:t>Deliverable Number</w:t>
                          </w:r>
                          <w:r w:rsidRPr="00E42846">
                            <w:rPr>
                              <w:b/>
                              <w:color w:val="3494BA" w:themeColor="accent1"/>
                              <w:sz w:val="32"/>
                              <w:szCs w:val="32"/>
                            </w:rPr>
                            <w:t>:</w:t>
                          </w:r>
                          <w:r w:rsidR="003703F4">
                            <w:rPr>
                              <w:sz w:val="32"/>
                              <w:szCs w:val="32"/>
                            </w:rPr>
                            <w:t xml:space="preserve"> </w:t>
                          </w:r>
                          <w:r w:rsidR="00DD3812">
                            <w:rPr>
                              <w:sz w:val="32"/>
                              <w:szCs w:val="32"/>
                            </w:rPr>
                            <w:t>XX</w:t>
                          </w:r>
                        </w:p>
                        <w:p w14:paraId="6C02648E" w14:textId="69167A55" w:rsidR="00562723" w:rsidRPr="00152551" w:rsidRDefault="00152551" w:rsidP="00133049">
                          <w:pPr>
                            <w:spacing w:after="0"/>
                            <w:ind w:left="-709"/>
                            <w:jc w:val="right"/>
                            <w:rPr>
                              <w:sz w:val="32"/>
                              <w:szCs w:val="32"/>
                            </w:rPr>
                          </w:pPr>
                          <w:r w:rsidRPr="003703F4">
                            <w:rPr>
                              <w:b/>
                              <w:color w:val="3494BA" w:themeColor="accent1"/>
                              <w:sz w:val="32"/>
                              <w:szCs w:val="32"/>
                            </w:rPr>
                            <w:t>Deliverable Title</w:t>
                          </w:r>
                          <w:r w:rsidRPr="00E42846">
                            <w:rPr>
                              <w:b/>
                              <w:color w:val="3494BA" w:themeColor="accent1"/>
                              <w:sz w:val="32"/>
                              <w:szCs w:val="32"/>
                            </w:rPr>
                            <w:t>:</w:t>
                          </w:r>
                          <w:r w:rsidR="00931EF4" w:rsidRPr="00E42846">
                            <w:rPr>
                              <w:bCs/>
                              <w:sz w:val="32"/>
                              <w:szCs w:val="32"/>
                            </w:rPr>
                            <w:t xml:space="preserve"> </w:t>
                          </w:r>
                          <w:r w:rsidR="00DD3812">
                            <w:rPr>
                              <w:bCs/>
                              <w:sz w:val="32"/>
                              <w:szCs w:val="32"/>
                            </w:rPr>
                            <w:t>XX</w:t>
                          </w:r>
                        </w:p>
                        <w:p w14:paraId="32D88E01" w14:textId="191E45FF" w:rsidR="00562723" w:rsidRPr="00152551" w:rsidRDefault="00562723" w:rsidP="00152551">
                          <w:pPr>
                            <w:spacing w:after="0"/>
                            <w:jc w:val="right"/>
                            <w:rPr>
                              <w:sz w:val="32"/>
                              <w:szCs w:val="32"/>
                            </w:rPr>
                          </w:pPr>
                          <w:r w:rsidRPr="00E42846">
                            <w:rPr>
                              <w:b/>
                              <w:color w:val="3494BA" w:themeColor="accent1"/>
                              <w:sz w:val="32"/>
                              <w:szCs w:val="32"/>
                            </w:rPr>
                            <w:t>Author(s):</w:t>
                          </w:r>
                          <w:r w:rsidR="003703F4">
                            <w:rPr>
                              <w:sz w:val="32"/>
                              <w:szCs w:val="32"/>
                            </w:rPr>
                            <w:t xml:space="preserve"> </w:t>
                          </w:r>
                          <w:r w:rsidR="00DD3812">
                            <w:rPr>
                              <w:sz w:val="32"/>
                              <w:szCs w:val="32"/>
                            </w:rPr>
                            <w:t>XX</w:t>
                          </w:r>
                        </w:p>
                        <w:p w14:paraId="38CC7DED" w14:textId="11F33DD1" w:rsidR="00562723" w:rsidRPr="00152551" w:rsidRDefault="00562723" w:rsidP="00152551">
                          <w:pPr>
                            <w:spacing w:after="0"/>
                            <w:jc w:val="right"/>
                            <w:rPr>
                              <w:sz w:val="32"/>
                              <w:szCs w:val="32"/>
                            </w:rPr>
                          </w:pPr>
                          <w:r w:rsidRPr="00E42846">
                            <w:rPr>
                              <w:b/>
                              <w:color w:val="3494BA" w:themeColor="accent1"/>
                              <w:sz w:val="32"/>
                              <w:szCs w:val="32"/>
                            </w:rPr>
                            <w:t>Work Package Number:</w:t>
                          </w:r>
                          <w:r w:rsidR="003703F4">
                            <w:rPr>
                              <w:sz w:val="32"/>
                              <w:szCs w:val="32"/>
                            </w:rPr>
                            <w:t xml:space="preserve"> </w:t>
                          </w:r>
                          <w:r w:rsidR="00DD3812">
                            <w:rPr>
                              <w:sz w:val="32"/>
                              <w:szCs w:val="32"/>
                            </w:rPr>
                            <w:t>XX</w:t>
                          </w:r>
                        </w:p>
                        <w:p w14:paraId="1807C478" w14:textId="2B5D287B" w:rsidR="00562723" w:rsidRPr="00152551" w:rsidRDefault="00562723" w:rsidP="00152551">
                          <w:pPr>
                            <w:spacing w:after="0"/>
                            <w:jc w:val="right"/>
                            <w:rPr>
                              <w:sz w:val="32"/>
                              <w:szCs w:val="32"/>
                            </w:rPr>
                          </w:pPr>
                          <w:r w:rsidRPr="00E42846">
                            <w:rPr>
                              <w:b/>
                              <w:color w:val="3494BA" w:themeColor="accent1"/>
                              <w:sz w:val="32"/>
                              <w:szCs w:val="32"/>
                            </w:rPr>
                            <w:t>Work Package Title:</w:t>
                          </w:r>
                          <w:r w:rsidR="003703F4">
                            <w:rPr>
                              <w:sz w:val="32"/>
                              <w:szCs w:val="32"/>
                            </w:rPr>
                            <w:t xml:space="preserve"> </w:t>
                          </w:r>
                          <w:r w:rsidR="00DD3812">
                            <w:rPr>
                              <w:sz w:val="32"/>
                              <w:szCs w:val="32"/>
                            </w:rPr>
                            <w:t>XX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3703F4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8720" behindDoc="1" locked="0" layoutInCell="1" allowOverlap="1" wp14:anchorId="44E353A0" wp14:editId="464567DE">
                    <wp:simplePos x="0" y="0"/>
                    <wp:positionH relativeFrom="margin">
                      <wp:posOffset>848360</wp:posOffset>
                    </wp:positionH>
                    <wp:positionV relativeFrom="paragraph">
                      <wp:posOffset>1127760</wp:posOffset>
                    </wp:positionV>
                    <wp:extent cx="5264474" cy="1638300"/>
                    <wp:effectExtent l="0" t="0" r="0" b="0"/>
                    <wp:wrapNone/>
                    <wp:docPr id="4" name="Text Box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264474" cy="163830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AFC8575" w14:textId="77777777" w:rsidR="00C25C2B" w:rsidRPr="00C25C2B" w:rsidRDefault="00C25C2B" w:rsidP="00C25C2B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32"/>
                                    <w:szCs w:val="32"/>
                                  </w:rPr>
                                </w:pPr>
                                <w:r w:rsidRPr="00C25C2B">
                                  <w:rPr>
                                    <w:color w:val="595959" w:themeColor="text1" w:themeTint="A6"/>
                                    <w:sz w:val="32"/>
                                    <w:szCs w:val="32"/>
                                  </w:rPr>
                                  <w:t xml:space="preserve">Earth Observation Services </w:t>
                                </w:r>
                                <w:proofErr w:type="gramStart"/>
                                <w:r w:rsidRPr="00C25C2B">
                                  <w:rPr>
                                    <w:color w:val="595959" w:themeColor="text1" w:themeTint="A6"/>
                                    <w:sz w:val="32"/>
                                    <w:szCs w:val="32"/>
                                  </w:rPr>
                                  <w:t>For</w:t>
                                </w:r>
                                <w:proofErr w:type="gramEnd"/>
                                <w:r w:rsidRPr="00C25C2B">
                                  <w:rPr>
                                    <w:color w:val="595959" w:themeColor="text1" w:themeTint="A6"/>
                                    <w:sz w:val="32"/>
                                    <w:szCs w:val="32"/>
                                  </w:rPr>
                                  <w:t xml:space="preserve"> Wild Fisheries,</w:t>
                                </w:r>
                                <w:r>
                                  <w:rPr>
                                    <w:color w:val="595959" w:themeColor="text1" w:themeTint="A6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proofErr w:type="spellStart"/>
                                <w:r w:rsidRPr="00C25C2B">
                                  <w:rPr>
                                    <w:color w:val="595959" w:themeColor="text1" w:themeTint="A6"/>
                                    <w:sz w:val="32"/>
                                    <w:szCs w:val="32"/>
                                  </w:rPr>
                                  <w:t>Oystergrounds</w:t>
                                </w:r>
                                <w:proofErr w:type="spellEnd"/>
                                <w:r w:rsidRPr="00C25C2B">
                                  <w:rPr>
                                    <w:color w:val="595959" w:themeColor="text1" w:themeTint="A6"/>
                                    <w:sz w:val="32"/>
                                    <w:szCs w:val="32"/>
                                  </w:rPr>
                                  <w:t xml:space="preserve"> Restoration And Bivalve </w:t>
                                </w:r>
                                <w:proofErr w:type="spellStart"/>
                                <w:r w:rsidRPr="00C25C2B">
                                  <w:rPr>
                                    <w:color w:val="595959" w:themeColor="text1" w:themeTint="A6"/>
                                    <w:sz w:val="32"/>
                                    <w:szCs w:val="32"/>
                                  </w:rPr>
                                  <w:t>Mariculture</w:t>
                                </w:r>
                                <w:proofErr w:type="spellEnd"/>
                                <w:r w:rsidRPr="00C25C2B">
                                  <w:rPr>
                                    <w:color w:val="595959" w:themeColor="text1" w:themeTint="A6"/>
                                    <w:sz w:val="32"/>
                                    <w:szCs w:val="32"/>
                                  </w:rPr>
                                  <w:t xml:space="preserve"> Along </w:t>
                                </w:r>
                                <w:r>
                                  <w:rPr>
                                    <w:color w:val="595959" w:themeColor="text1" w:themeTint="A6"/>
                                    <w:sz w:val="32"/>
                                    <w:szCs w:val="32"/>
                                  </w:rPr>
                                  <w:t>E</w:t>
                                </w:r>
                                <w:r w:rsidRPr="00C25C2B">
                                  <w:rPr>
                                    <w:color w:val="595959" w:themeColor="text1" w:themeTint="A6"/>
                                    <w:sz w:val="32"/>
                                    <w:szCs w:val="32"/>
                                  </w:rPr>
                                  <w:t>uropean Coasts</w:t>
                                </w:r>
                              </w:p>
                              <w:p w14:paraId="2498C148" w14:textId="77777777" w:rsidR="00C25C2B" w:rsidRPr="00C25C2B" w:rsidRDefault="00C25C2B">
                                <w:pPr>
                                  <w:rPr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shape w14:anchorId="44E353A0" id="Text Box 4" o:spid="_x0000_s1027" type="#_x0000_t202" style="position:absolute;left:0;text-align:left;margin-left:66.8pt;margin-top:88.8pt;width:414.55pt;height:129pt;z-index:-2516377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" fillcolor="white [3201]" stroked="f" strokeweight=".5pt">
                    <v:textbox>
                      <w:txbxContent>
                        <w:p w14:paraId="5AFC8575" w14:textId="77777777" w:rsidR="00C25C2B" w:rsidRPr="00C25C2B" w:rsidRDefault="00C25C2B" w:rsidP="00C25C2B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32"/>
                              <w:szCs w:val="32"/>
                            </w:rPr>
                          </w:pPr>
                          <w:r w:rsidRPr="00C25C2B">
                            <w:rPr>
                              <w:color w:val="595959" w:themeColor="text1" w:themeTint="A6"/>
                              <w:sz w:val="32"/>
                              <w:szCs w:val="32"/>
                            </w:rPr>
                            <w:t>Earth Observation Services For Wild Fisheries,</w:t>
                          </w:r>
                          <w:r>
                            <w:rPr>
                              <w:color w:val="595959" w:themeColor="text1" w:themeTint="A6"/>
                              <w:sz w:val="32"/>
                              <w:szCs w:val="32"/>
                            </w:rPr>
                            <w:t xml:space="preserve"> </w:t>
                          </w:r>
                          <w:r w:rsidRPr="00C25C2B">
                            <w:rPr>
                              <w:color w:val="595959" w:themeColor="text1" w:themeTint="A6"/>
                              <w:sz w:val="32"/>
                              <w:szCs w:val="32"/>
                            </w:rPr>
                            <w:t xml:space="preserve">Oystergrounds Restoration And Bivalve Mariculture Along </w:t>
                          </w:r>
                          <w:r>
                            <w:rPr>
                              <w:color w:val="595959" w:themeColor="text1" w:themeTint="A6"/>
                              <w:sz w:val="32"/>
                              <w:szCs w:val="32"/>
                            </w:rPr>
                            <w:t>E</w:t>
                          </w:r>
                          <w:r w:rsidRPr="00C25C2B">
                            <w:rPr>
                              <w:color w:val="595959" w:themeColor="text1" w:themeTint="A6"/>
                              <w:sz w:val="32"/>
                              <w:szCs w:val="32"/>
                            </w:rPr>
                            <w:t>uropean Coasts</w:t>
                          </w:r>
                        </w:p>
                        <w:p w14:paraId="2498C148" w14:textId="77777777" w:rsidR="00C25C2B" w:rsidRPr="00C25C2B" w:rsidRDefault="00C25C2B">
                          <w:pPr>
                            <w:rPr>
                              <w:lang w:val="en-US"/>
                            </w:rPr>
                          </w:pP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C25C2B" w:rsidRPr="00562723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5F7326BA" wp14:editId="0D702395">
                    <wp:simplePos x="0" y="0"/>
                    <wp:positionH relativeFrom="page">
                      <wp:posOffset>1947545</wp:posOffset>
                    </wp:positionH>
                    <wp:positionV relativeFrom="paragraph">
                      <wp:posOffset>8149921</wp:posOffset>
                    </wp:positionV>
                    <wp:extent cx="5577575" cy="468933"/>
                    <wp:effectExtent l="0" t="0" r="0" b="0"/>
                    <wp:wrapNone/>
                    <wp:docPr id="2" name="TextBox 1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577575" cy="468933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7CB48EB" w14:textId="43071DCC" w:rsidR="00562723" w:rsidRDefault="00562723" w:rsidP="00562723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F7326BA" id="TextBox 19" o:spid="_x0000_s1028" type="#_x0000_t202" style="position:absolute;left:0;text-align:left;margin-left:153.35pt;margin-top:641.75pt;width:439.2pt;height:36.9pt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" filled="f" stroked="f">
                    <v:textbox>
                      <w:txbxContent>
                        <w:p w14:paraId="57CB48EB" w14:textId="43071DCC" w:rsidR="00562723" w:rsidRDefault="00562723" w:rsidP="00562723">
                          <w:pPr>
                            <w:rPr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="00C25C2B" w:rsidRPr="005B1A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99200" behindDoc="0" locked="0" layoutInCell="1" allowOverlap="1" wp14:anchorId="604D6F2D" wp14:editId="15AEF288">
                    <wp:simplePos x="0" y="0"/>
                    <wp:positionH relativeFrom="column">
                      <wp:posOffset>1554651</wp:posOffset>
                    </wp:positionH>
                    <wp:positionV relativeFrom="paragraph">
                      <wp:posOffset>5022082</wp:posOffset>
                    </wp:positionV>
                    <wp:extent cx="99695" cy="99695"/>
                    <wp:effectExtent l="38100" t="38100" r="33655" b="33655"/>
                    <wp:wrapNone/>
                    <wp:docPr id="27" name="Oval 2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99695" cy="99695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accent6">
                                  <a:lumMod val="20000"/>
                                  <a:lumOff val="80000"/>
                                  <a:alpha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41A2BD9B" id="Oval 24" o:spid="_x0000_s1026" style="position:absolute;margin-left:122.4pt;margin-top:395.45pt;width:7.85pt;height:7.8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" filled="f" strokecolor="#d0e6f6 [665]" strokeweight="6pt">
                    <v:stroke opacity="32896f" joinstyle="miter"/>
                  </v:oval>
                </w:pict>
              </mc:Fallback>
            </mc:AlternateContent>
          </w:r>
          <w:r w:rsidR="00C25C2B" w:rsidRPr="005B1A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97152" behindDoc="0" locked="0" layoutInCell="1" allowOverlap="1" wp14:anchorId="739B156F" wp14:editId="1F922ED9">
                    <wp:simplePos x="0" y="0"/>
                    <wp:positionH relativeFrom="leftMargin">
                      <wp:align>right</wp:align>
                    </wp:positionH>
                    <wp:positionV relativeFrom="paragraph">
                      <wp:posOffset>8120077</wp:posOffset>
                    </wp:positionV>
                    <wp:extent cx="214762" cy="214762"/>
                    <wp:effectExtent l="38100" t="38100" r="13970" b="33020"/>
                    <wp:wrapNone/>
                    <wp:docPr id="17" name="Oval 2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14762" cy="214762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accent2">
                                  <a:lumMod val="50000"/>
                                  <a:alpha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3374D548" id="Oval 25" o:spid="_x0000_s1026" style="position:absolute;margin-left:-34.3pt;margin-top:639.4pt;width:16.9pt;height:16.9pt;z-index:251697152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" filled="f" strokecolor="#265e65 [1605]" strokeweight="6pt">
                    <v:stroke opacity="32896f" joinstyle="miter"/>
                    <w10:wrap anchorx="margin"/>
                  </v:oval>
                </w:pict>
              </mc:Fallback>
            </mc:AlternateContent>
          </w:r>
          <w:r w:rsidR="00C25C2B" w:rsidRPr="005B1A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95104" behindDoc="0" locked="0" layoutInCell="1" allowOverlap="1" wp14:anchorId="461C077C" wp14:editId="3C57F2EB">
                    <wp:simplePos x="0" y="0"/>
                    <wp:positionH relativeFrom="margin">
                      <wp:posOffset>91232</wp:posOffset>
                    </wp:positionH>
                    <wp:positionV relativeFrom="paragraph">
                      <wp:posOffset>7451905</wp:posOffset>
                    </wp:positionV>
                    <wp:extent cx="411480" cy="411480"/>
                    <wp:effectExtent l="38100" t="38100" r="45720" b="45720"/>
                    <wp:wrapNone/>
                    <wp:docPr id="14" name="Oval 1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411480" cy="411480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accent1">
                                  <a:lumMod val="50000"/>
                                  <a:alpha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18C12660" id="Oval 17" o:spid="_x0000_s1026" style="position:absolute;margin-left:7.2pt;margin-top:586.75pt;width:32.4pt;height:32.4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" filled="f" strokecolor="#1a495c [1604]" strokeweight="6pt">
                    <v:stroke opacity="32896f" joinstyle="miter"/>
                    <w10:wrap anchorx="margin"/>
                  </v:oval>
                </w:pict>
              </mc:Fallback>
            </mc:AlternateContent>
          </w:r>
          <w:r w:rsidR="00C25C2B" w:rsidRPr="005B1A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93056" behindDoc="0" locked="0" layoutInCell="1" allowOverlap="1" wp14:anchorId="150EF72B" wp14:editId="7A2CDF45">
                    <wp:simplePos x="0" y="0"/>
                    <wp:positionH relativeFrom="column">
                      <wp:posOffset>763194</wp:posOffset>
                    </wp:positionH>
                    <wp:positionV relativeFrom="paragraph">
                      <wp:posOffset>7233209</wp:posOffset>
                    </wp:positionV>
                    <wp:extent cx="271145" cy="271145"/>
                    <wp:effectExtent l="38100" t="38100" r="33655" b="33655"/>
                    <wp:wrapNone/>
                    <wp:docPr id="12" name="Oval 1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71145" cy="271145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accent2">
                                  <a:lumMod val="75000"/>
                                  <a:alpha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209A63E3" id="Oval 19" o:spid="_x0000_s1026" style="position:absolute;margin-left:60.1pt;margin-top:569.55pt;width:21.35pt;height:21.3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" filled="f" strokecolor="#398e98 [2405]" strokeweight="6pt">
                    <v:stroke opacity="32896f" joinstyle="miter"/>
                  </v:oval>
                </w:pict>
              </mc:Fallback>
            </mc:AlternateContent>
          </w:r>
          <w:r w:rsidR="00C25C2B" w:rsidRPr="005B1A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91008" behindDoc="0" locked="0" layoutInCell="1" allowOverlap="1" wp14:anchorId="267E522E" wp14:editId="572368C7">
                    <wp:simplePos x="0" y="0"/>
                    <wp:positionH relativeFrom="column">
                      <wp:posOffset>172868</wp:posOffset>
                    </wp:positionH>
                    <wp:positionV relativeFrom="paragraph">
                      <wp:posOffset>6709469</wp:posOffset>
                    </wp:positionV>
                    <wp:extent cx="471170" cy="471170"/>
                    <wp:effectExtent l="38100" t="38100" r="43180" b="43180"/>
                    <wp:wrapNone/>
                    <wp:docPr id="11" name="Oval 1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471170" cy="471170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accent6">
                                  <a:lumMod val="75000"/>
                                  <a:alpha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3A91C569" id="Oval 18" o:spid="_x0000_s1026" style="position:absolute;margin-left:13.6pt;margin-top:528.3pt;width:37.1pt;height:37.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" filled="f" strokecolor="#1c6194 [2409]" strokeweight="6pt">
                    <v:stroke opacity="32896f" joinstyle="miter"/>
                  </v:oval>
                </w:pict>
              </mc:Fallback>
            </mc:AlternateContent>
          </w:r>
          <w:r w:rsidR="00C25C2B" w:rsidRPr="005B1A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88960" behindDoc="0" locked="0" layoutInCell="1" allowOverlap="1" wp14:anchorId="047791BC" wp14:editId="7A1E7AF0">
                    <wp:simplePos x="0" y="0"/>
                    <wp:positionH relativeFrom="column">
                      <wp:posOffset>850605</wp:posOffset>
                    </wp:positionH>
                    <wp:positionV relativeFrom="paragraph">
                      <wp:posOffset>6544591</wp:posOffset>
                    </wp:positionV>
                    <wp:extent cx="411480" cy="411480"/>
                    <wp:effectExtent l="38100" t="38100" r="45720" b="45720"/>
                    <wp:wrapNone/>
                    <wp:docPr id="10" name="Oval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411480" cy="411480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accent2">
                                  <a:lumMod val="75000"/>
                                  <a:alpha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35F83DC4" id="Oval 20" o:spid="_x0000_s1026" style="position:absolute;margin-left:67pt;margin-top:515.3pt;width:32.4pt;height:32.4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" filled="f" strokecolor="#398e98 [2405]" strokeweight="6pt">
                    <v:stroke opacity="32896f" joinstyle="miter"/>
                  </v:oval>
                </w:pict>
              </mc:Fallback>
            </mc:AlternateContent>
          </w:r>
          <w:r w:rsidR="00C25C2B" w:rsidRPr="005B1A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86912" behindDoc="0" locked="0" layoutInCell="1" allowOverlap="1" wp14:anchorId="7E5F3861" wp14:editId="2602D05C">
                    <wp:simplePos x="0" y="0"/>
                    <wp:positionH relativeFrom="margin">
                      <wp:posOffset>1132781</wp:posOffset>
                    </wp:positionH>
                    <wp:positionV relativeFrom="paragraph">
                      <wp:posOffset>5780774</wp:posOffset>
                    </wp:positionV>
                    <wp:extent cx="403066" cy="428994"/>
                    <wp:effectExtent l="38100" t="38100" r="35560" b="47625"/>
                    <wp:wrapNone/>
                    <wp:docPr id="8" name="Oval 1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403066" cy="428994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accent6">
                                  <a:lumMod val="75000"/>
                                  <a:alpha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485A01AD" id="Oval 15" o:spid="_x0000_s1026" style="position:absolute;margin-left:89.2pt;margin-top:455.2pt;width:31.75pt;height:33.8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" filled="f" strokecolor="#1c6194 [2409]" strokeweight="6pt">
                    <v:stroke opacity="32896f" joinstyle="miter"/>
                    <w10:wrap anchorx="margin"/>
                  </v:oval>
                </w:pict>
              </mc:Fallback>
            </mc:AlternateContent>
          </w:r>
          <w:r w:rsidR="00C25C2B" w:rsidRPr="005B1A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55001B48" wp14:editId="00238C66">
                    <wp:simplePos x="0" y="0"/>
                    <wp:positionH relativeFrom="margin">
                      <wp:align>left</wp:align>
                    </wp:positionH>
                    <wp:positionV relativeFrom="paragraph">
                      <wp:posOffset>5078184</wp:posOffset>
                    </wp:positionV>
                    <wp:extent cx="411480" cy="411480"/>
                    <wp:effectExtent l="38100" t="38100" r="45720" b="45720"/>
                    <wp:wrapNone/>
                    <wp:docPr id="18" name="Oval 17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69ECA541-03A7-4DD9-9614-42DF9B35F367}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411480" cy="411480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accent1">
                                  <a:lumMod val="50000"/>
                                  <a:alpha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4A908AFD" id="Oval 17" o:spid="_x0000_s1026" style="position:absolute;margin-left:0;margin-top:399.85pt;width:32.4pt;height:32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" filled="f" strokecolor="#1a495c [1604]" strokeweight="6pt">
                    <v:stroke opacity="32896f" joinstyle="miter"/>
                    <w10:wrap anchorx="margin"/>
                  </v:oval>
                </w:pict>
              </mc:Fallback>
            </mc:AlternateContent>
          </w:r>
          <w:r w:rsidR="00C25C2B" w:rsidRPr="005B1A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6ECDE677" wp14:editId="6C0F5306">
                    <wp:simplePos x="0" y="0"/>
                    <wp:positionH relativeFrom="margin">
                      <wp:posOffset>356560</wp:posOffset>
                    </wp:positionH>
                    <wp:positionV relativeFrom="paragraph">
                      <wp:posOffset>5785928</wp:posOffset>
                    </wp:positionV>
                    <wp:extent cx="542925" cy="577850"/>
                    <wp:effectExtent l="38100" t="38100" r="47625" b="31750"/>
                    <wp:wrapNone/>
                    <wp:docPr id="16" name="Oval 15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D7EC3B9C-7F68-4109-83EE-EA20F8C632A1}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542925" cy="577850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accent5">
                                  <a:lumMod val="75000"/>
                                  <a:alpha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51DE148D" id="Oval 15" o:spid="_x0000_s1026" style="position:absolute;margin-left:28.1pt;margin-top:455.6pt;width:42.75pt;height:45.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" filled="f" strokecolor="#578793 [2408]" strokeweight="6pt">
                    <v:stroke opacity="32896f" joinstyle="miter"/>
                    <w10:wrap anchorx="margin"/>
                  </v:oval>
                </w:pict>
              </mc:Fallback>
            </mc:AlternateContent>
          </w:r>
          <w:r w:rsidR="00C25C2B" w:rsidRPr="005B1A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84864" behindDoc="0" locked="0" layoutInCell="1" allowOverlap="1" wp14:anchorId="22F0F5B5" wp14:editId="110EE338">
                    <wp:simplePos x="0" y="0"/>
                    <wp:positionH relativeFrom="column">
                      <wp:posOffset>739850</wp:posOffset>
                    </wp:positionH>
                    <wp:positionV relativeFrom="paragraph">
                      <wp:posOffset>4271188</wp:posOffset>
                    </wp:positionV>
                    <wp:extent cx="610486" cy="610486"/>
                    <wp:effectExtent l="38100" t="38100" r="37465" b="37465"/>
                    <wp:wrapNone/>
                    <wp:docPr id="7" name="Oval 1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10486" cy="610486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accent1">
                                  <a:lumMod val="60000"/>
                                  <a:lumOff val="40000"/>
                                  <a:alpha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27F6AC15" id="Oval 14" o:spid="_x0000_s1026" style="position:absolute;margin-left:58.25pt;margin-top:336.3pt;width:48.05pt;height:48.0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" filled="f" strokecolor="#7fc0db [1940]" strokeweight="6pt">
                    <v:stroke opacity="32896f" joinstyle="miter"/>
                  </v:oval>
                </w:pict>
              </mc:Fallback>
            </mc:AlternateContent>
          </w:r>
          <w:r w:rsidR="00C25C2B" w:rsidRPr="005B1A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3600" behindDoc="0" locked="0" layoutInCell="1" allowOverlap="1" wp14:anchorId="032F933F" wp14:editId="53307854">
                    <wp:simplePos x="0" y="0"/>
                    <wp:positionH relativeFrom="column">
                      <wp:posOffset>983792</wp:posOffset>
                    </wp:positionH>
                    <wp:positionV relativeFrom="paragraph">
                      <wp:posOffset>5267561</wp:posOffset>
                    </wp:positionV>
                    <wp:extent cx="214762" cy="214762"/>
                    <wp:effectExtent l="38100" t="38100" r="13970" b="33020"/>
                    <wp:wrapNone/>
                    <wp:docPr id="26" name="Oval 25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813ADE57-60CA-4BA9-B8CC-5CC0A242E875}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14762" cy="214762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accent2">
                                  <a:lumMod val="75000"/>
                                  <a:alpha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1CC6671F" id="Oval 25" o:spid="_x0000_s1026" style="position:absolute;margin-left:77.45pt;margin-top:414.75pt;width:16.9pt;height:16.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" filled="f" strokecolor="#398e98 [2405]" strokeweight="6pt">
                    <v:stroke opacity="32896f" joinstyle="miter"/>
                  </v:oval>
                </w:pict>
              </mc:Fallback>
            </mc:AlternateContent>
          </w:r>
          <w:r w:rsidR="00C25C2B" w:rsidRPr="005B1A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05852150" wp14:editId="5F5BA8AB">
                    <wp:simplePos x="0" y="0"/>
                    <wp:positionH relativeFrom="column">
                      <wp:posOffset>-261886</wp:posOffset>
                    </wp:positionH>
                    <wp:positionV relativeFrom="paragraph">
                      <wp:posOffset>3840509</wp:posOffset>
                    </wp:positionV>
                    <wp:extent cx="873125" cy="873125"/>
                    <wp:effectExtent l="38100" t="38100" r="41275" b="41275"/>
                    <wp:wrapNone/>
                    <wp:docPr id="15" name="Oval 14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CAC0AF09-F27B-4CF1-9F9D-F2A8D6727AF1}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873125" cy="873125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accent1">
                                  <a:lumMod val="75000"/>
                                  <a:alpha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76E394ED" id="Oval 14" o:spid="_x0000_s1026" style="position:absolute;margin-left:-20.6pt;margin-top:302.4pt;width:68.75pt;height:68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" filled="f" strokecolor="#276e8b [2404]" strokeweight="6pt">
                    <v:stroke opacity="32896f" joinstyle="miter"/>
                  </v:oval>
                </w:pict>
              </mc:Fallback>
            </mc:AlternateContent>
          </w:r>
          <w:r w:rsidR="00C25C2B" w:rsidRPr="005B1A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6432" behindDoc="0" locked="0" layoutInCell="1" allowOverlap="1" wp14:anchorId="5A628136" wp14:editId="1003CD56">
                    <wp:simplePos x="0" y="0"/>
                    <wp:positionH relativeFrom="column">
                      <wp:posOffset>800764</wp:posOffset>
                    </wp:positionH>
                    <wp:positionV relativeFrom="paragraph">
                      <wp:posOffset>3523364</wp:posOffset>
                    </wp:positionV>
                    <wp:extent cx="471170" cy="471170"/>
                    <wp:effectExtent l="38100" t="38100" r="43180" b="43180"/>
                    <wp:wrapNone/>
                    <wp:docPr id="19" name="Oval 18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710B13BD-C54E-419E-843D-AC5F3CE4930B}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471170" cy="471170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accent6">
                                  <a:lumMod val="60000"/>
                                  <a:lumOff val="40000"/>
                                  <a:alpha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6E9E9B98" id="Oval 18" o:spid="_x0000_s1026" style="position:absolute;margin-left:63.05pt;margin-top:277.45pt;width:37.1pt;height:37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" filled="f" strokecolor="#74b5e4 [1945]" strokeweight="6pt">
                    <v:stroke opacity="32896f" joinstyle="miter"/>
                  </v:oval>
                </w:pict>
              </mc:Fallback>
            </mc:AlternateContent>
          </w:r>
          <w:r w:rsidR="00C25C2B" w:rsidRPr="005B1A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7456" behindDoc="0" locked="0" layoutInCell="1" allowOverlap="1" wp14:anchorId="7CE9121D" wp14:editId="1468D361">
                    <wp:simplePos x="0" y="0"/>
                    <wp:positionH relativeFrom="column">
                      <wp:posOffset>393803</wp:posOffset>
                    </wp:positionH>
                    <wp:positionV relativeFrom="paragraph">
                      <wp:posOffset>3204712</wp:posOffset>
                    </wp:positionV>
                    <wp:extent cx="271145" cy="271145"/>
                    <wp:effectExtent l="38100" t="38100" r="33655" b="33655"/>
                    <wp:wrapNone/>
                    <wp:docPr id="20" name="Oval 19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DC474212-4CED-4298-A4D8-8A9D1A05937E}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71145" cy="271145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accent2">
                                  <a:lumMod val="75000"/>
                                  <a:alpha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324CD446" id="Oval 19" o:spid="_x0000_s1026" style="position:absolute;margin-left:31pt;margin-top:252.35pt;width:21.35pt;height:21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" filled="f" strokecolor="#398e98 [2405]" strokeweight="6pt">
                    <v:stroke opacity="32896f" joinstyle="miter"/>
                  </v:oval>
                </w:pict>
              </mc:Fallback>
            </mc:AlternateContent>
          </w:r>
          <w:r w:rsidR="00C25C2B" w:rsidRPr="005B1A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82816" behindDoc="0" locked="0" layoutInCell="1" allowOverlap="1" wp14:anchorId="1481F8FF" wp14:editId="593A106C">
                    <wp:simplePos x="0" y="0"/>
                    <wp:positionH relativeFrom="column">
                      <wp:posOffset>-224524</wp:posOffset>
                    </wp:positionH>
                    <wp:positionV relativeFrom="paragraph">
                      <wp:posOffset>2796658</wp:posOffset>
                    </wp:positionV>
                    <wp:extent cx="411480" cy="411480"/>
                    <wp:effectExtent l="38100" t="38100" r="45720" b="45720"/>
                    <wp:wrapNone/>
                    <wp:docPr id="6" name="Oval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411480" cy="411480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accent1">
                                  <a:lumMod val="60000"/>
                                  <a:lumOff val="40000"/>
                                  <a:alpha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6930E285" id="Oval 20" o:spid="_x0000_s1026" style="position:absolute;margin-left:-17.7pt;margin-top:220.2pt;width:32.4pt;height:32.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" filled="f" strokecolor="#7fc0db [1940]" strokeweight="6pt">
                    <v:stroke opacity="32896f" joinstyle="miter"/>
                  </v:oval>
                </w:pict>
              </mc:Fallback>
            </mc:AlternateContent>
          </w:r>
          <w:r w:rsidR="00C25C2B" w:rsidRPr="005B1A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8480" behindDoc="0" locked="0" layoutInCell="1" allowOverlap="1" wp14:anchorId="2394EB82" wp14:editId="231B9FC3">
                    <wp:simplePos x="0" y="0"/>
                    <wp:positionH relativeFrom="column">
                      <wp:posOffset>392061</wp:posOffset>
                    </wp:positionH>
                    <wp:positionV relativeFrom="paragraph">
                      <wp:posOffset>2528910</wp:posOffset>
                    </wp:positionV>
                    <wp:extent cx="411480" cy="411480"/>
                    <wp:effectExtent l="38100" t="38100" r="45720" b="45720"/>
                    <wp:wrapNone/>
                    <wp:docPr id="21" name="Oval 20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81275749-83B2-41F7-8BC9-C9662BA85DDF}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411480" cy="411480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accent1">
                                  <a:lumMod val="60000"/>
                                  <a:lumOff val="40000"/>
                                  <a:alpha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3BBFB32F" id="Oval 20" o:spid="_x0000_s1026" style="position:absolute;margin-left:30.85pt;margin-top:199.15pt;width:32.4pt;height:32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" filled="f" strokecolor="#7fc0db [1940]" strokeweight="6pt">
                    <v:stroke opacity="32896f" joinstyle="miter"/>
                  </v:oval>
                </w:pict>
              </mc:Fallback>
            </mc:AlternateContent>
          </w:r>
          <w:r w:rsidR="00C25C2B" w:rsidRPr="005B1A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9504" behindDoc="0" locked="0" layoutInCell="1" allowOverlap="1" wp14:anchorId="75CCC4E4" wp14:editId="4BAA62DA">
                    <wp:simplePos x="0" y="0"/>
                    <wp:positionH relativeFrom="column">
                      <wp:posOffset>238657</wp:posOffset>
                    </wp:positionH>
                    <wp:positionV relativeFrom="paragraph">
                      <wp:posOffset>2093684</wp:posOffset>
                    </wp:positionV>
                    <wp:extent cx="214630" cy="214630"/>
                    <wp:effectExtent l="38100" t="38100" r="13970" b="33020"/>
                    <wp:wrapNone/>
                    <wp:docPr id="22" name="Oval 21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94E629D9-C0ED-4B3B-91E1-31FA7EA9C7C7}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14630" cy="214630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accent2">
                                  <a:lumMod val="60000"/>
                                  <a:lumOff val="40000"/>
                                  <a:alpha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6587D14C" id="Oval 21" o:spid="_x0000_s1026" style="position:absolute;margin-left:18.8pt;margin-top:164.85pt;width:16.9pt;height:16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" filled="f" strokecolor="#9ad3d9 [1941]" strokeweight="6pt">
                    <v:stroke opacity="32896f" joinstyle="miter"/>
                  </v:oval>
                </w:pict>
              </mc:Fallback>
            </mc:AlternateContent>
          </w:r>
          <w:r w:rsidR="00C25C2B" w:rsidRPr="005B1A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80768" behindDoc="0" locked="0" layoutInCell="1" allowOverlap="1" wp14:anchorId="629F2121" wp14:editId="0DC6EA53">
                    <wp:simplePos x="0" y="0"/>
                    <wp:positionH relativeFrom="column">
                      <wp:posOffset>-256599</wp:posOffset>
                    </wp:positionH>
                    <wp:positionV relativeFrom="paragraph">
                      <wp:posOffset>2137454</wp:posOffset>
                    </wp:positionV>
                    <wp:extent cx="214630" cy="214630"/>
                    <wp:effectExtent l="38100" t="38100" r="13970" b="33020"/>
                    <wp:wrapNone/>
                    <wp:docPr id="5" name="Oval 2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14630" cy="214630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accent6">
                                  <a:lumMod val="40000"/>
                                  <a:lumOff val="60000"/>
                                  <a:alpha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5DDB0D83" id="Oval 22" o:spid="_x0000_s1026" style="position:absolute;margin-left:-20.2pt;margin-top:168.3pt;width:16.9pt;height:16.9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" filled="f" strokecolor="#a3ceed [1305]" strokeweight="6pt">
                    <v:stroke opacity="32896f" joinstyle="miter"/>
                  </v:oval>
                </w:pict>
              </mc:Fallback>
            </mc:AlternateContent>
          </w:r>
          <w:r w:rsidR="00C25C2B" w:rsidRPr="005B1A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2576" behindDoc="0" locked="0" layoutInCell="1" allowOverlap="1" wp14:anchorId="231824E2" wp14:editId="704BA473">
                    <wp:simplePos x="0" y="0"/>
                    <wp:positionH relativeFrom="column">
                      <wp:posOffset>65405</wp:posOffset>
                    </wp:positionH>
                    <wp:positionV relativeFrom="paragraph">
                      <wp:posOffset>829945</wp:posOffset>
                    </wp:positionV>
                    <wp:extent cx="99695" cy="99695"/>
                    <wp:effectExtent l="38100" t="38100" r="33655" b="33655"/>
                    <wp:wrapNone/>
                    <wp:docPr id="25" name="Oval 24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C4695947-5D1D-48BA-80DD-A66FFF1333AB}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99695" cy="99695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accent6">
                                  <a:lumMod val="20000"/>
                                  <a:lumOff val="80000"/>
                                  <a:alpha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42032C93" id="Oval 24" o:spid="_x0000_s1026" style="position:absolute;margin-left:5.15pt;margin-top:65.35pt;width:7.85pt;height:7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" filled="f" strokecolor="#d0e6f6 [665]" strokeweight="6pt">
                    <v:stroke opacity="32896f" joinstyle="miter"/>
                  </v:oval>
                </w:pict>
              </mc:Fallback>
            </mc:AlternateContent>
          </w:r>
          <w:r w:rsidR="00C25C2B" w:rsidRPr="005B1A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20F0D261" wp14:editId="51C39DCB">
                    <wp:simplePos x="0" y="0"/>
                    <wp:positionH relativeFrom="column">
                      <wp:posOffset>-335915</wp:posOffset>
                    </wp:positionH>
                    <wp:positionV relativeFrom="paragraph">
                      <wp:posOffset>1098550</wp:posOffset>
                    </wp:positionV>
                    <wp:extent cx="207645" cy="207645"/>
                    <wp:effectExtent l="38100" t="38100" r="20955" b="40005"/>
                    <wp:wrapNone/>
                    <wp:docPr id="24" name="Oval 23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E04C3038-DA79-41AE-9373-50D9921C3641}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07645" cy="207645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accent2">
                                  <a:lumMod val="40000"/>
                                  <a:lumOff val="60000"/>
                                  <a:alpha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1F39E804" id="Oval 23" o:spid="_x0000_s1026" style="position:absolute;margin-left:-26.45pt;margin-top:86.5pt;width:16.35pt;height:16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" filled="f" strokecolor="#bce1e5 [1301]" strokeweight="6pt">
                    <v:stroke opacity="32896f" joinstyle="miter"/>
                  </v:oval>
                </w:pict>
              </mc:Fallback>
            </mc:AlternateContent>
          </w:r>
          <w:r w:rsidR="00C25C2B" w:rsidRPr="005B1A8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58894452" wp14:editId="21B9F6E8">
                    <wp:simplePos x="0" y="0"/>
                    <wp:positionH relativeFrom="column">
                      <wp:posOffset>-125892</wp:posOffset>
                    </wp:positionH>
                    <wp:positionV relativeFrom="paragraph">
                      <wp:posOffset>1660525</wp:posOffset>
                    </wp:positionV>
                    <wp:extent cx="214630" cy="214630"/>
                    <wp:effectExtent l="38100" t="38100" r="13970" b="33020"/>
                    <wp:wrapNone/>
                    <wp:docPr id="23" name="Oval 22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C1EF7572-A961-4944-B5E5-6328ABA67B0E}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14630" cy="214630"/>
                            </a:xfrm>
                            <a:prstGeom prst="ellipse">
                              <a:avLst/>
                            </a:prstGeom>
                            <a:noFill/>
                            <a:ln w="76200">
                              <a:solidFill>
                                <a:schemeClr val="accent6">
                                  <a:lumMod val="40000"/>
                                  <a:lumOff val="60000"/>
                                  <a:alpha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1DC8A493" id="Oval 22" o:spid="_x0000_s1026" style="position:absolute;margin-left:-9.9pt;margin-top:130.75pt;width:16.9pt;height:16.9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" filled="f" strokecolor="#a3ceed [1305]" strokeweight="6pt">
                    <v:stroke opacity="32896f" joinstyle="miter"/>
                  </v:oval>
                </w:pict>
              </mc:Fallback>
            </mc:AlternateContent>
          </w:r>
          <w:r w:rsidR="005B1A88">
            <w:br w:type="page"/>
          </w:r>
        </w:p>
      </w:sdtContent>
    </w:sdt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8526C2" w14:paraId="250D4A24" w14:textId="77777777" w:rsidTr="008526C2">
        <w:tc>
          <w:tcPr>
            <w:tcW w:w="9016" w:type="dxa"/>
            <w:gridSpan w:val="2"/>
            <w:shd w:val="clear" w:color="auto" w:fill="CEDBE6" w:themeFill="background2"/>
          </w:tcPr>
          <w:p w14:paraId="417AF4C7" w14:textId="77777777" w:rsidR="008526C2" w:rsidRPr="008526C2" w:rsidRDefault="008526C2" w:rsidP="003F7DE1">
            <w:pPr>
              <w:pStyle w:val="TableHeader2"/>
              <w:jc w:val="both"/>
              <w:rPr>
                <w:b w:val="0"/>
                <w:bCs w:val="0"/>
              </w:rPr>
            </w:pPr>
            <w:r w:rsidRPr="00C25C2B">
              <w:lastRenderedPageBreak/>
              <w:t>FORCOAST Project Information</w:t>
            </w:r>
          </w:p>
        </w:tc>
      </w:tr>
      <w:tr w:rsidR="008526C2" w14:paraId="12374C0C" w14:textId="77777777" w:rsidTr="00C25C2B">
        <w:tc>
          <w:tcPr>
            <w:tcW w:w="2547" w:type="dxa"/>
            <w:shd w:val="clear" w:color="auto" w:fill="D4EAF3" w:themeFill="accent1" w:themeFillTint="33"/>
          </w:tcPr>
          <w:p w14:paraId="09E20460" w14:textId="77777777" w:rsidR="008526C2" w:rsidRPr="0050618E" w:rsidRDefault="008526C2" w:rsidP="003F7DE1">
            <w:pPr>
              <w:pStyle w:val="TableHeader2"/>
              <w:jc w:val="both"/>
            </w:pPr>
            <w:r w:rsidRPr="0050618E">
              <w:t>Project full title</w:t>
            </w:r>
          </w:p>
        </w:tc>
        <w:tc>
          <w:tcPr>
            <w:tcW w:w="6469" w:type="dxa"/>
          </w:tcPr>
          <w:p w14:paraId="3ECE7A51" w14:textId="77777777" w:rsidR="008526C2" w:rsidRDefault="00C25C2B" w:rsidP="003F7DE1">
            <w:pPr>
              <w:spacing w:before="120" w:after="120"/>
              <w:jc w:val="both"/>
            </w:pPr>
            <w:r w:rsidRPr="00C25C2B">
              <w:t xml:space="preserve">Earth Observation Services </w:t>
            </w:r>
            <w:proofErr w:type="gramStart"/>
            <w:r w:rsidRPr="00C25C2B">
              <w:t>For</w:t>
            </w:r>
            <w:proofErr w:type="gramEnd"/>
            <w:r w:rsidRPr="00C25C2B">
              <w:t xml:space="preserve"> Wild Fisheries, </w:t>
            </w:r>
            <w:proofErr w:type="spellStart"/>
            <w:r w:rsidRPr="00C25C2B">
              <w:t>Oystergrounds</w:t>
            </w:r>
            <w:proofErr w:type="spellEnd"/>
            <w:r w:rsidRPr="00C25C2B">
              <w:t xml:space="preserve"> Restoration And Bivalve </w:t>
            </w:r>
            <w:proofErr w:type="spellStart"/>
            <w:r w:rsidRPr="00C25C2B">
              <w:t>Mariculture</w:t>
            </w:r>
            <w:proofErr w:type="spellEnd"/>
            <w:r w:rsidRPr="00C25C2B">
              <w:t xml:space="preserve"> Along European Coasts</w:t>
            </w:r>
          </w:p>
        </w:tc>
      </w:tr>
      <w:tr w:rsidR="008526C2" w14:paraId="5E696F5C" w14:textId="77777777" w:rsidTr="00C25C2B">
        <w:tc>
          <w:tcPr>
            <w:tcW w:w="2547" w:type="dxa"/>
            <w:shd w:val="clear" w:color="auto" w:fill="D4EAF3" w:themeFill="accent1" w:themeFillTint="33"/>
          </w:tcPr>
          <w:p w14:paraId="6E6D1AEF" w14:textId="77777777" w:rsidR="008526C2" w:rsidRPr="0050618E" w:rsidRDefault="008526C2" w:rsidP="003F7DE1">
            <w:pPr>
              <w:pStyle w:val="TableHeader2"/>
              <w:jc w:val="both"/>
            </w:pPr>
            <w:r w:rsidRPr="0050618E">
              <w:t>Project acronym</w:t>
            </w:r>
          </w:p>
        </w:tc>
        <w:tc>
          <w:tcPr>
            <w:tcW w:w="6469" w:type="dxa"/>
          </w:tcPr>
          <w:p w14:paraId="6AAF33F7" w14:textId="77777777" w:rsidR="008526C2" w:rsidRDefault="008526C2" w:rsidP="003F7DE1">
            <w:pPr>
              <w:spacing w:before="120" w:after="120"/>
              <w:jc w:val="both"/>
            </w:pPr>
            <w:r>
              <w:t>FORCOAST</w:t>
            </w:r>
          </w:p>
        </w:tc>
      </w:tr>
      <w:tr w:rsidR="008526C2" w14:paraId="1C115FA7" w14:textId="77777777" w:rsidTr="00C25C2B">
        <w:tc>
          <w:tcPr>
            <w:tcW w:w="2547" w:type="dxa"/>
            <w:shd w:val="clear" w:color="auto" w:fill="D4EAF3" w:themeFill="accent1" w:themeFillTint="33"/>
          </w:tcPr>
          <w:p w14:paraId="0DE1F417" w14:textId="77777777" w:rsidR="008526C2" w:rsidRPr="0050618E" w:rsidRDefault="008526C2" w:rsidP="003F7DE1">
            <w:pPr>
              <w:pStyle w:val="TableHeader2"/>
              <w:jc w:val="both"/>
            </w:pPr>
            <w:r w:rsidRPr="0050618E">
              <w:t>Grant agreement number</w:t>
            </w:r>
          </w:p>
        </w:tc>
        <w:tc>
          <w:tcPr>
            <w:tcW w:w="6469" w:type="dxa"/>
          </w:tcPr>
          <w:p w14:paraId="305DDDC3" w14:textId="77777777" w:rsidR="008526C2" w:rsidRDefault="00C25C2B" w:rsidP="003F7DE1">
            <w:pPr>
              <w:spacing w:before="120" w:after="120"/>
              <w:jc w:val="both"/>
            </w:pPr>
            <w:r w:rsidRPr="00C25C2B">
              <w:t>870465</w:t>
            </w:r>
          </w:p>
        </w:tc>
      </w:tr>
      <w:tr w:rsidR="008526C2" w14:paraId="595A90BE" w14:textId="77777777" w:rsidTr="00C25C2B">
        <w:tc>
          <w:tcPr>
            <w:tcW w:w="2547" w:type="dxa"/>
            <w:shd w:val="clear" w:color="auto" w:fill="D4EAF3" w:themeFill="accent1" w:themeFillTint="33"/>
          </w:tcPr>
          <w:p w14:paraId="618F4D07" w14:textId="77777777" w:rsidR="008526C2" w:rsidRPr="0050618E" w:rsidRDefault="008526C2" w:rsidP="003F7DE1">
            <w:pPr>
              <w:pStyle w:val="TableHeader2"/>
              <w:jc w:val="both"/>
            </w:pPr>
            <w:r w:rsidRPr="0050618E">
              <w:t>Project coordinator</w:t>
            </w:r>
          </w:p>
        </w:tc>
        <w:tc>
          <w:tcPr>
            <w:tcW w:w="6469" w:type="dxa"/>
          </w:tcPr>
          <w:p w14:paraId="518AEAB2" w14:textId="77777777" w:rsidR="008526C2" w:rsidRDefault="008526C2" w:rsidP="003F7DE1">
            <w:pPr>
              <w:spacing w:before="120" w:after="120"/>
              <w:jc w:val="both"/>
            </w:pPr>
            <w:r>
              <w:t>Ghada El Serafy, Deltares</w:t>
            </w:r>
          </w:p>
        </w:tc>
      </w:tr>
      <w:tr w:rsidR="008526C2" w14:paraId="48B4246D" w14:textId="77777777" w:rsidTr="00C25C2B">
        <w:tc>
          <w:tcPr>
            <w:tcW w:w="2547" w:type="dxa"/>
            <w:shd w:val="clear" w:color="auto" w:fill="D4EAF3" w:themeFill="accent1" w:themeFillTint="33"/>
          </w:tcPr>
          <w:p w14:paraId="026FC050" w14:textId="77777777" w:rsidR="008526C2" w:rsidRPr="0050618E" w:rsidRDefault="008526C2" w:rsidP="003F7DE1">
            <w:pPr>
              <w:pStyle w:val="TableHeader2"/>
              <w:jc w:val="both"/>
            </w:pPr>
            <w:r w:rsidRPr="0050618E">
              <w:t>Project start date and duration</w:t>
            </w:r>
          </w:p>
        </w:tc>
        <w:tc>
          <w:tcPr>
            <w:tcW w:w="6469" w:type="dxa"/>
          </w:tcPr>
          <w:p w14:paraId="14317723" w14:textId="77777777" w:rsidR="008526C2" w:rsidRDefault="008526C2" w:rsidP="003F7DE1">
            <w:pPr>
              <w:spacing w:before="120" w:after="120"/>
              <w:jc w:val="both"/>
            </w:pPr>
            <w:r>
              <w:t>1</w:t>
            </w:r>
            <w:r w:rsidRPr="008526C2">
              <w:rPr>
                <w:vertAlign w:val="superscript"/>
              </w:rPr>
              <w:t>st</w:t>
            </w:r>
            <w:r>
              <w:t xml:space="preserve"> November 2019, 30 months</w:t>
            </w:r>
          </w:p>
        </w:tc>
      </w:tr>
      <w:tr w:rsidR="008526C2" w14:paraId="4CF3BA44" w14:textId="77777777" w:rsidTr="00C25C2B">
        <w:tc>
          <w:tcPr>
            <w:tcW w:w="2547" w:type="dxa"/>
            <w:shd w:val="clear" w:color="auto" w:fill="D4EAF3" w:themeFill="accent1" w:themeFillTint="33"/>
          </w:tcPr>
          <w:p w14:paraId="41E6489B" w14:textId="77777777" w:rsidR="008526C2" w:rsidRPr="0050618E" w:rsidRDefault="008526C2" w:rsidP="003F7DE1">
            <w:pPr>
              <w:pStyle w:val="TableHeader2"/>
              <w:jc w:val="both"/>
            </w:pPr>
            <w:r>
              <w:t>Project website</w:t>
            </w:r>
          </w:p>
        </w:tc>
        <w:tc>
          <w:tcPr>
            <w:tcW w:w="6469" w:type="dxa"/>
          </w:tcPr>
          <w:p w14:paraId="3A7C4870" w14:textId="04019EC5" w:rsidR="008526C2" w:rsidRDefault="008526C2" w:rsidP="003F7DE1">
            <w:pPr>
              <w:spacing w:before="120" w:after="120"/>
              <w:jc w:val="both"/>
            </w:pPr>
            <w:r>
              <w:t>Forcoast.eu</w:t>
            </w:r>
            <w:r w:rsidR="00931EF4">
              <w:t xml:space="preserve"> </w:t>
            </w:r>
          </w:p>
        </w:tc>
      </w:tr>
    </w:tbl>
    <w:p w14:paraId="3D3DAAC7" w14:textId="77777777" w:rsidR="007F2B56" w:rsidRDefault="007F2B56" w:rsidP="003F7DE1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8526C2" w14:paraId="42BEAC3D" w14:textId="77777777" w:rsidTr="00931EF4">
        <w:tc>
          <w:tcPr>
            <w:tcW w:w="9016" w:type="dxa"/>
            <w:gridSpan w:val="2"/>
            <w:shd w:val="clear" w:color="auto" w:fill="CEDBE6" w:themeFill="background2"/>
          </w:tcPr>
          <w:p w14:paraId="01CD799A" w14:textId="77777777" w:rsidR="008526C2" w:rsidRPr="008526C2" w:rsidRDefault="008526C2" w:rsidP="003F7DE1">
            <w:pPr>
              <w:pStyle w:val="TableHeader2"/>
              <w:jc w:val="both"/>
              <w:rPr>
                <w:b w:val="0"/>
                <w:bCs w:val="0"/>
              </w:rPr>
            </w:pPr>
            <w:r w:rsidRPr="00C25C2B">
              <w:t>Deliverable Information</w:t>
            </w:r>
          </w:p>
        </w:tc>
      </w:tr>
      <w:tr w:rsidR="008526C2" w14:paraId="3F2E1636" w14:textId="77777777" w:rsidTr="00C25C2B">
        <w:tc>
          <w:tcPr>
            <w:tcW w:w="2547" w:type="dxa"/>
            <w:shd w:val="clear" w:color="auto" w:fill="D4EAF3" w:themeFill="accent1" w:themeFillTint="33"/>
          </w:tcPr>
          <w:p w14:paraId="27E268D8" w14:textId="77777777" w:rsidR="008526C2" w:rsidRPr="00C25C2B" w:rsidRDefault="008526C2" w:rsidP="00133049">
            <w:pPr>
              <w:pStyle w:val="TableHeader2"/>
              <w:jc w:val="both"/>
              <w:rPr>
                <w:b w:val="0"/>
                <w:bCs w:val="0"/>
              </w:rPr>
            </w:pPr>
            <w:r w:rsidRPr="00C25C2B">
              <w:t>Work package number</w:t>
            </w:r>
          </w:p>
        </w:tc>
        <w:tc>
          <w:tcPr>
            <w:tcW w:w="6469" w:type="dxa"/>
          </w:tcPr>
          <w:p w14:paraId="33DCF84B" w14:textId="097FAB60" w:rsidR="008526C2" w:rsidRDefault="008526C2" w:rsidP="00133049">
            <w:pPr>
              <w:spacing w:before="120"/>
              <w:jc w:val="both"/>
            </w:pPr>
          </w:p>
        </w:tc>
      </w:tr>
      <w:tr w:rsidR="008526C2" w14:paraId="370753B6" w14:textId="77777777" w:rsidTr="00C25C2B">
        <w:tc>
          <w:tcPr>
            <w:tcW w:w="2547" w:type="dxa"/>
            <w:shd w:val="clear" w:color="auto" w:fill="D4EAF3" w:themeFill="accent1" w:themeFillTint="33"/>
          </w:tcPr>
          <w:p w14:paraId="6616DB99" w14:textId="77777777" w:rsidR="008526C2" w:rsidRPr="00C25C2B" w:rsidRDefault="008526C2" w:rsidP="00133049">
            <w:pPr>
              <w:pStyle w:val="TableHeader2"/>
              <w:jc w:val="both"/>
            </w:pPr>
            <w:r w:rsidRPr="00C25C2B">
              <w:t>Work package title</w:t>
            </w:r>
          </w:p>
        </w:tc>
        <w:tc>
          <w:tcPr>
            <w:tcW w:w="6469" w:type="dxa"/>
          </w:tcPr>
          <w:p w14:paraId="15F36F73" w14:textId="01DE3A13" w:rsidR="008526C2" w:rsidRDefault="008526C2" w:rsidP="00133049">
            <w:pPr>
              <w:spacing w:before="120"/>
              <w:jc w:val="both"/>
            </w:pPr>
          </w:p>
        </w:tc>
      </w:tr>
      <w:tr w:rsidR="008526C2" w14:paraId="3D1C4E1D" w14:textId="77777777" w:rsidTr="00C25C2B">
        <w:tc>
          <w:tcPr>
            <w:tcW w:w="2547" w:type="dxa"/>
            <w:shd w:val="clear" w:color="auto" w:fill="D4EAF3" w:themeFill="accent1" w:themeFillTint="33"/>
          </w:tcPr>
          <w:p w14:paraId="2F234B27" w14:textId="77777777" w:rsidR="008526C2" w:rsidRPr="00C25C2B" w:rsidRDefault="008526C2" w:rsidP="00133049">
            <w:pPr>
              <w:pStyle w:val="TableHeader2"/>
              <w:jc w:val="both"/>
            </w:pPr>
            <w:r w:rsidRPr="00C25C2B">
              <w:t>Deliverable number</w:t>
            </w:r>
          </w:p>
        </w:tc>
        <w:tc>
          <w:tcPr>
            <w:tcW w:w="6469" w:type="dxa"/>
          </w:tcPr>
          <w:p w14:paraId="7806EF6E" w14:textId="4566A738" w:rsidR="008526C2" w:rsidRDefault="008526C2" w:rsidP="00133049">
            <w:pPr>
              <w:spacing w:before="120"/>
              <w:jc w:val="both"/>
            </w:pPr>
          </w:p>
        </w:tc>
      </w:tr>
      <w:tr w:rsidR="008526C2" w14:paraId="1D4B9E7A" w14:textId="77777777" w:rsidTr="00C25C2B">
        <w:tc>
          <w:tcPr>
            <w:tcW w:w="2547" w:type="dxa"/>
            <w:shd w:val="clear" w:color="auto" w:fill="D4EAF3" w:themeFill="accent1" w:themeFillTint="33"/>
          </w:tcPr>
          <w:p w14:paraId="01ED91D2" w14:textId="77777777" w:rsidR="008526C2" w:rsidRPr="00C25C2B" w:rsidRDefault="008526C2" w:rsidP="00133049">
            <w:pPr>
              <w:pStyle w:val="TableHeader2"/>
              <w:jc w:val="both"/>
            </w:pPr>
            <w:r w:rsidRPr="00C25C2B">
              <w:t>Deliverable title</w:t>
            </w:r>
          </w:p>
        </w:tc>
        <w:tc>
          <w:tcPr>
            <w:tcW w:w="6469" w:type="dxa"/>
          </w:tcPr>
          <w:p w14:paraId="11FFCC41" w14:textId="0E29F1A8" w:rsidR="008526C2" w:rsidRDefault="008526C2" w:rsidP="00133049">
            <w:pPr>
              <w:spacing w:before="120"/>
              <w:jc w:val="both"/>
            </w:pPr>
          </w:p>
        </w:tc>
      </w:tr>
      <w:tr w:rsidR="008526C2" w14:paraId="086FA087" w14:textId="77777777" w:rsidTr="00C25C2B">
        <w:tc>
          <w:tcPr>
            <w:tcW w:w="2547" w:type="dxa"/>
            <w:shd w:val="clear" w:color="auto" w:fill="D4EAF3" w:themeFill="accent1" w:themeFillTint="33"/>
          </w:tcPr>
          <w:p w14:paraId="790B7606" w14:textId="77777777" w:rsidR="008526C2" w:rsidRPr="00C25C2B" w:rsidRDefault="008526C2" w:rsidP="00133049">
            <w:pPr>
              <w:pStyle w:val="TableHeader2"/>
              <w:jc w:val="both"/>
            </w:pPr>
            <w:r w:rsidRPr="00C25C2B">
              <w:t>Description</w:t>
            </w:r>
          </w:p>
        </w:tc>
        <w:tc>
          <w:tcPr>
            <w:tcW w:w="6469" w:type="dxa"/>
          </w:tcPr>
          <w:p w14:paraId="47BBBDDD" w14:textId="7A286A22" w:rsidR="00133049" w:rsidRDefault="00133049" w:rsidP="00133049">
            <w:pPr>
              <w:spacing w:before="120"/>
              <w:jc w:val="both"/>
            </w:pPr>
          </w:p>
        </w:tc>
      </w:tr>
      <w:tr w:rsidR="008526C2" w14:paraId="6939DF9A" w14:textId="77777777" w:rsidTr="00C25C2B">
        <w:tc>
          <w:tcPr>
            <w:tcW w:w="2547" w:type="dxa"/>
            <w:shd w:val="clear" w:color="auto" w:fill="D4EAF3" w:themeFill="accent1" w:themeFillTint="33"/>
          </w:tcPr>
          <w:p w14:paraId="3D6E1B55" w14:textId="77777777" w:rsidR="008526C2" w:rsidRPr="00C25C2B" w:rsidRDefault="008526C2" w:rsidP="00133049">
            <w:pPr>
              <w:pStyle w:val="TableHeader2"/>
              <w:jc w:val="both"/>
            </w:pPr>
            <w:r w:rsidRPr="00C25C2B">
              <w:t>Lead beneficiary</w:t>
            </w:r>
          </w:p>
        </w:tc>
        <w:tc>
          <w:tcPr>
            <w:tcW w:w="6469" w:type="dxa"/>
          </w:tcPr>
          <w:p w14:paraId="441B5FE0" w14:textId="7B7C8BB7" w:rsidR="008526C2" w:rsidRDefault="008526C2" w:rsidP="00133049">
            <w:pPr>
              <w:spacing w:before="120"/>
              <w:jc w:val="both"/>
            </w:pPr>
          </w:p>
        </w:tc>
      </w:tr>
      <w:tr w:rsidR="008526C2" w:rsidRPr="00F6121B" w14:paraId="0E9DC34A" w14:textId="77777777" w:rsidTr="00C25C2B">
        <w:tc>
          <w:tcPr>
            <w:tcW w:w="2547" w:type="dxa"/>
            <w:shd w:val="clear" w:color="auto" w:fill="D4EAF3" w:themeFill="accent1" w:themeFillTint="33"/>
          </w:tcPr>
          <w:p w14:paraId="6C43FEDE" w14:textId="77777777" w:rsidR="008526C2" w:rsidRPr="00C25C2B" w:rsidRDefault="008526C2" w:rsidP="00133049">
            <w:pPr>
              <w:pStyle w:val="TableHeader2"/>
              <w:jc w:val="both"/>
            </w:pPr>
            <w:r w:rsidRPr="00C25C2B">
              <w:t>Lead Author(s)</w:t>
            </w:r>
          </w:p>
        </w:tc>
        <w:tc>
          <w:tcPr>
            <w:tcW w:w="6469" w:type="dxa"/>
          </w:tcPr>
          <w:p w14:paraId="07958862" w14:textId="7408E4F0" w:rsidR="008526C2" w:rsidRPr="001A0C37" w:rsidRDefault="008526C2" w:rsidP="00133049">
            <w:pPr>
              <w:spacing w:before="120"/>
              <w:jc w:val="both"/>
              <w:rPr>
                <w:lang w:val="nl-NL"/>
              </w:rPr>
            </w:pPr>
          </w:p>
        </w:tc>
      </w:tr>
      <w:tr w:rsidR="008526C2" w14:paraId="60653DE7" w14:textId="77777777" w:rsidTr="00C25C2B">
        <w:tc>
          <w:tcPr>
            <w:tcW w:w="2547" w:type="dxa"/>
            <w:shd w:val="clear" w:color="auto" w:fill="D4EAF3" w:themeFill="accent1" w:themeFillTint="33"/>
          </w:tcPr>
          <w:p w14:paraId="55599D63" w14:textId="77777777" w:rsidR="008526C2" w:rsidRPr="00C25C2B" w:rsidRDefault="008526C2" w:rsidP="00133049">
            <w:pPr>
              <w:pStyle w:val="TableHeader2"/>
              <w:jc w:val="both"/>
            </w:pPr>
            <w:r w:rsidRPr="00C25C2B">
              <w:t>Contributor(s)</w:t>
            </w:r>
          </w:p>
        </w:tc>
        <w:tc>
          <w:tcPr>
            <w:tcW w:w="6469" w:type="dxa"/>
          </w:tcPr>
          <w:p w14:paraId="69F7BEF2" w14:textId="77777777" w:rsidR="008526C2" w:rsidRDefault="008526C2" w:rsidP="00133049">
            <w:pPr>
              <w:spacing w:before="120"/>
              <w:jc w:val="both"/>
            </w:pPr>
          </w:p>
        </w:tc>
      </w:tr>
      <w:tr w:rsidR="008526C2" w14:paraId="3F320D23" w14:textId="77777777" w:rsidTr="00C25C2B">
        <w:tc>
          <w:tcPr>
            <w:tcW w:w="2547" w:type="dxa"/>
            <w:shd w:val="clear" w:color="auto" w:fill="D4EAF3" w:themeFill="accent1" w:themeFillTint="33"/>
          </w:tcPr>
          <w:p w14:paraId="2704A7A7" w14:textId="77777777" w:rsidR="008526C2" w:rsidRPr="00C25C2B" w:rsidRDefault="008526C2" w:rsidP="00133049">
            <w:pPr>
              <w:pStyle w:val="TableHeader2"/>
              <w:jc w:val="both"/>
            </w:pPr>
            <w:r w:rsidRPr="00C25C2B">
              <w:t>Revision number</w:t>
            </w:r>
          </w:p>
        </w:tc>
        <w:tc>
          <w:tcPr>
            <w:tcW w:w="6469" w:type="dxa"/>
          </w:tcPr>
          <w:p w14:paraId="78A0783F" w14:textId="1443B5F7" w:rsidR="008526C2" w:rsidRDefault="008526C2" w:rsidP="00133049">
            <w:pPr>
              <w:spacing w:before="120"/>
              <w:jc w:val="both"/>
            </w:pPr>
          </w:p>
        </w:tc>
      </w:tr>
      <w:tr w:rsidR="008526C2" w14:paraId="5B95B5E3" w14:textId="77777777" w:rsidTr="00C25C2B">
        <w:tc>
          <w:tcPr>
            <w:tcW w:w="2547" w:type="dxa"/>
            <w:shd w:val="clear" w:color="auto" w:fill="D4EAF3" w:themeFill="accent1" w:themeFillTint="33"/>
          </w:tcPr>
          <w:p w14:paraId="7E2EC21D" w14:textId="77777777" w:rsidR="008526C2" w:rsidRPr="00C25C2B" w:rsidRDefault="008526C2" w:rsidP="00133049">
            <w:pPr>
              <w:pStyle w:val="TableHeader2"/>
              <w:jc w:val="both"/>
            </w:pPr>
            <w:r w:rsidRPr="00C25C2B">
              <w:t>Revision Date</w:t>
            </w:r>
          </w:p>
        </w:tc>
        <w:tc>
          <w:tcPr>
            <w:tcW w:w="6469" w:type="dxa"/>
          </w:tcPr>
          <w:p w14:paraId="62D9E0E6" w14:textId="04A87211" w:rsidR="008526C2" w:rsidRDefault="008526C2" w:rsidP="00133049">
            <w:pPr>
              <w:spacing w:before="120"/>
              <w:jc w:val="both"/>
            </w:pPr>
          </w:p>
        </w:tc>
      </w:tr>
      <w:tr w:rsidR="008526C2" w14:paraId="4AD266BD" w14:textId="77777777" w:rsidTr="00C25C2B">
        <w:tc>
          <w:tcPr>
            <w:tcW w:w="2547" w:type="dxa"/>
            <w:shd w:val="clear" w:color="auto" w:fill="D4EAF3" w:themeFill="accent1" w:themeFillTint="33"/>
          </w:tcPr>
          <w:p w14:paraId="196FB99B" w14:textId="77777777" w:rsidR="008526C2" w:rsidRPr="00C25C2B" w:rsidRDefault="008526C2" w:rsidP="00133049">
            <w:pPr>
              <w:pStyle w:val="TableHeader2"/>
              <w:jc w:val="both"/>
            </w:pPr>
            <w:r w:rsidRPr="00C25C2B">
              <w:t>Status (Final (F), Draft (D), Revised Draft (RV))</w:t>
            </w:r>
          </w:p>
        </w:tc>
        <w:tc>
          <w:tcPr>
            <w:tcW w:w="6469" w:type="dxa"/>
          </w:tcPr>
          <w:p w14:paraId="6E30379D" w14:textId="4D2CA588" w:rsidR="008526C2" w:rsidRDefault="008526C2" w:rsidP="00133049">
            <w:pPr>
              <w:spacing w:before="120"/>
              <w:jc w:val="both"/>
            </w:pPr>
          </w:p>
        </w:tc>
      </w:tr>
      <w:tr w:rsidR="008526C2" w14:paraId="3BE97460" w14:textId="77777777" w:rsidTr="00C25C2B">
        <w:tc>
          <w:tcPr>
            <w:tcW w:w="2547" w:type="dxa"/>
            <w:shd w:val="clear" w:color="auto" w:fill="D4EAF3" w:themeFill="accent1" w:themeFillTint="33"/>
          </w:tcPr>
          <w:p w14:paraId="04BC3F4C" w14:textId="77777777" w:rsidR="008526C2" w:rsidRPr="00C25C2B" w:rsidRDefault="008526C2" w:rsidP="00133049">
            <w:pPr>
              <w:pStyle w:val="TableHeader2"/>
            </w:pPr>
            <w:r w:rsidRPr="00C25C2B">
              <w:t xml:space="preserve">Dissemination level (Public (PU), Restricted to other program participants (PP), Restricted to a group specified by the consortium (RE), Confidential for </w:t>
            </w:r>
            <w:r w:rsidRPr="00C25C2B">
              <w:lastRenderedPageBreak/>
              <w:t>consortium members only (CO))</w:t>
            </w:r>
          </w:p>
        </w:tc>
        <w:tc>
          <w:tcPr>
            <w:tcW w:w="6469" w:type="dxa"/>
          </w:tcPr>
          <w:p w14:paraId="44D509E5" w14:textId="44D72474" w:rsidR="008526C2" w:rsidRDefault="008526C2" w:rsidP="00133049">
            <w:pPr>
              <w:spacing w:before="120"/>
              <w:jc w:val="both"/>
            </w:pPr>
          </w:p>
        </w:tc>
      </w:tr>
    </w:tbl>
    <w:p w14:paraId="06226D15" w14:textId="77777777" w:rsidR="008526C2" w:rsidRDefault="008526C2" w:rsidP="003F7DE1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2534"/>
        <w:gridCol w:w="2534"/>
        <w:gridCol w:w="2535"/>
      </w:tblGrid>
      <w:tr w:rsidR="008526C2" w14:paraId="5724D784" w14:textId="77777777" w:rsidTr="00931EF4">
        <w:tc>
          <w:tcPr>
            <w:tcW w:w="9016" w:type="dxa"/>
            <w:gridSpan w:val="4"/>
            <w:shd w:val="clear" w:color="auto" w:fill="CEDBE6" w:themeFill="background2"/>
          </w:tcPr>
          <w:p w14:paraId="71BF68D0" w14:textId="77777777" w:rsidR="008526C2" w:rsidRPr="00C25C2B" w:rsidRDefault="008526C2" w:rsidP="003F7DE1">
            <w:pPr>
              <w:pStyle w:val="TableHeader2"/>
              <w:jc w:val="both"/>
            </w:pPr>
            <w:r w:rsidRPr="00C25C2B">
              <w:t>Document History</w:t>
            </w:r>
          </w:p>
        </w:tc>
      </w:tr>
      <w:tr w:rsidR="008526C2" w14:paraId="0F76B879" w14:textId="77777777" w:rsidTr="00C25C2B">
        <w:tc>
          <w:tcPr>
            <w:tcW w:w="1413" w:type="dxa"/>
            <w:shd w:val="clear" w:color="auto" w:fill="D4EAF3" w:themeFill="accent1" w:themeFillTint="33"/>
          </w:tcPr>
          <w:p w14:paraId="3B6CC8C8" w14:textId="77777777" w:rsidR="008526C2" w:rsidRPr="00C25C2B" w:rsidRDefault="008526C2" w:rsidP="003F7DE1">
            <w:pPr>
              <w:pStyle w:val="TableHeader2"/>
              <w:jc w:val="both"/>
            </w:pPr>
            <w:r w:rsidRPr="00C25C2B">
              <w:t>Revision</w:t>
            </w:r>
          </w:p>
        </w:tc>
        <w:tc>
          <w:tcPr>
            <w:tcW w:w="2534" w:type="dxa"/>
            <w:shd w:val="clear" w:color="auto" w:fill="D4EAF3" w:themeFill="accent1" w:themeFillTint="33"/>
          </w:tcPr>
          <w:p w14:paraId="575F74BA" w14:textId="77777777" w:rsidR="008526C2" w:rsidRPr="00C25C2B" w:rsidRDefault="008526C2" w:rsidP="003F7DE1">
            <w:pPr>
              <w:spacing w:before="120" w:after="120"/>
              <w:jc w:val="both"/>
              <w:rPr>
                <w:rFonts w:eastAsiaTheme="minorEastAsia"/>
                <w:b/>
                <w:bCs/>
                <w:kern w:val="22"/>
                <w:lang w:eastAsia="ja-JP"/>
                <w14:ligatures w14:val="standard"/>
              </w:rPr>
            </w:pPr>
            <w:r w:rsidRPr="00C25C2B">
              <w:rPr>
                <w:rFonts w:eastAsiaTheme="minorEastAsia"/>
                <w:b/>
                <w:bCs/>
                <w:kern w:val="22"/>
                <w:lang w:eastAsia="ja-JP"/>
                <w14:ligatures w14:val="standard"/>
              </w:rPr>
              <w:t>Date</w:t>
            </w:r>
          </w:p>
        </w:tc>
        <w:tc>
          <w:tcPr>
            <w:tcW w:w="2534" w:type="dxa"/>
            <w:shd w:val="clear" w:color="auto" w:fill="D4EAF3" w:themeFill="accent1" w:themeFillTint="33"/>
          </w:tcPr>
          <w:p w14:paraId="040DD5C5" w14:textId="77777777" w:rsidR="008526C2" w:rsidRPr="00C25C2B" w:rsidRDefault="008526C2" w:rsidP="003F7DE1">
            <w:pPr>
              <w:spacing w:before="120" w:after="120"/>
              <w:jc w:val="both"/>
              <w:rPr>
                <w:rFonts w:eastAsiaTheme="minorEastAsia"/>
                <w:b/>
                <w:bCs/>
                <w:kern w:val="22"/>
                <w:lang w:eastAsia="ja-JP"/>
                <w14:ligatures w14:val="standard"/>
              </w:rPr>
            </w:pPr>
            <w:r w:rsidRPr="00C25C2B">
              <w:rPr>
                <w:rFonts w:eastAsiaTheme="minorEastAsia"/>
                <w:b/>
                <w:bCs/>
                <w:kern w:val="22"/>
                <w:lang w:eastAsia="ja-JP"/>
                <w14:ligatures w14:val="standard"/>
              </w:rPr>
              <w:t>Modification</w:t>
            </w:r>
          </w:p>
        </w:tc>
        <w:tc>
          <w:tcPr>
            <w:tcW w:w="2535" w:type="dxa"/>
            <w:shd w:val="clear" w:color="auto" w:fill="D4EAF3" w:themeFill="accent1" w:themeFillTint="33"/>
          </w:tcPr>
          <w:p w14:paraId="21CEA403" w14:textId="77777777" w:rsidR="008526C2" w:rsidRPr="00C25C2B" w:rsidRDefault="008526C2" w:rsidP="003F7DE1">
            <w:pPr>
              <w:spacing w:before="120" w:after="120"/>
              <w:jc w:val="both"/>
              <w:rPr>
                <w:rFonts w:eastAsiaTheme="minorEastAsia"/>
                <w:b/>
                <w:bCs/>
                <w:kern w:val="22"/>
                <w:lang w:eastAsia="ja-JP"/>
                <w14:ligatures w14:val="standard"/>
              </w:rPr>
            </w:pPr>
            <w:r w:rsidRPr="00C25C2B">
              <w:rPr>
                <w:rFonts w:eastAsiaTheme="minorEastAsia"/>
                <w:b/>
                <w:bCs/>
                <w:kern w:val="22"/>
                <w:lang w:eastAsia="ja-JP"/>
                <w14:ligatures w14:val="standard"/>
              </w:rPr>
              <w:t>Author</w:t>
            </w:r>
          </w:p>
        </w:tc>
      </w:tr>
      <w:tr w:rsidR="008526C2" w14:paraId="13A7D7DE" w14:textId="77777777" w:rsidTr="00931EF4">
        <w:tc>
          <w:tcPr>
            <w:tcW w:w="1413" w:type="dxa"/>
          </w:tcPr>
          <w:p w14:paraId="588FA1F8" w14:textId="2F9F3538" w:rsidR="008526C2" w:rsidRPr="001A0C37" w:rsidRDefault="008526C2" w:rsidP="003F7DE1">
            <w:pPr>
              <w:pStyle w:val="TableHeader2"/>
              <w:jc w:val="both"/>
              <w:rPr>
                <w:b w:val="0"/>
                <w:bCs w:val="0"/>
              </w:rPr>
            </w:pPr>
          </w:p>
        </w:tc>
        <w:tc>
          <w:tcPr>
            <w:tcW w:w="2534" w:type="dxa"/>
          </w:tcPr>
          <w:p w14:paraId="194580C9" w14:textId="290B3FE6" w:rsidR="008526C2" w:rsidRPr="001A0C37" w:rsidRDefault="008526C2" w:rsidP="003F7DE1">
            <w:pPr>
              <w:spacing w:before="120" w:after="120"/>
              <w:jc w:val="both"/>
              <w:rPr>
                <w:rFonts w:eastAsiaTheme="minorEastAsia"/>
                <w:kern w:val="22"/>
                <w:lang w:eastAsia="ja-JP"/>
                <w14:ligatures w14:val="standard"/>
              </w:rPr>
            </w:pPr>
          </w:p>
        </w:tc>
        <w:tc>
          <w:tcPr>
            <w:tcW w:w="2534" w:type="dxa"/>
          </w:tcPr>
          <w:p w14:paraId="1A6A62C2" w14:textId="0E6A8F61" w:rsidR="008526C2" w:rsidRPr="001A0C37" w:rsidRDefault="008526C2" w:rsidP="003F7DE1">
            <w:pPr>
              <w:spacing w:before="120" w:after="120"/>
              <w:jc w:val="both"/>
              <w:rPr>
                <w:rFonts w:eastAsiaTheme="minorEastAsia"/>
                <w:kern w:val="22"/>
                <w:lang w:eastAsia="ja-JP"/>
                <w14:ligatures w14:val="standard"/>
              </w:rPr>
            </w:pPr>
          </w:p>
        </w:tc>
        <w:tc>
          <w:tcPr>
            <w:tcW w:w="2535" w:type="dxa"/>
          </w:tcPr>
          <w:p w14:paraId="7E5B67BE" w14:textId="6B0DE080" w:rsidR="008526C2" w:rsidRPr="001A0C37" w:rsidRDefault="008526C2" w:rsidP="003F7DE1">
            <w:pPr>
              <w:spacing w:before="120" w:after="120"/>
              <w:jc w:val="both"/>
              <w:rPr>
                <w:rFonts w:eastAsiaTheme="minorEastAsia"/>
                <w:kern w:val="22"/>
                <w:lang w:eastAsia="ja-JP"/>
                <w14:ligatures w14:val="standard"/>
              </w:rPr>
            </w:pPr>
          </w:p>
        </w:tc>
      </w:tr>
      <w:tr w:rsidR="008526C2" w14:paraId="182965E1" w14:textId="77777777" w:rsidTr="00931EF4">
        <w:tc>
          <w:tcPr>
            <w:tcW w:w="1413" w:type="dxa"/>
          </w:tcPr>
          <w:p w14:paraId="29110C3C" w14:textId="0F6BF938" w:rsidR="008526C2" w:rsidRPr="001A0C37" w:rsidRDefault="008526C2" w:rsidP="003F7DE1">
            <w:pPr>
              <w:pStyle w:val="TableHeader2"/>
              <w:jc w:val="both"/>
              <w:rPr>
                <w:b w:val="0"/>
                <w:bCs w:val="0"/>
              </w:rPr>
            </w:pPr>
          </w:p>
        </w:tc>
        <w:tc>
          <w:tcPr>
            <w:tcW w:w="2534" w:type="dxa"/>
          </w:tcPr>
          <w:p w14:paraId="0E0F1033" w14:textId="34BE9BCE" w:rsidR="008526C2" w:rsidRPr="001A0C37" w:rsidRDefault="008526C2" w:rsidP="003F7DE1">
            <w:pPr>
              <w:spacing w:before="120" w:after="120"/>
              <w:jc w:val="both"/>
              <w:rPr>
                <w:rFonts w:eastAsiaTheme="minorEastAsia"/>
                <w:kern w:val="22"/>
                <w:lang w:eastAsia="ja-JP"/>
                <w14:ligatures w14:val="standard"/>
              </w:rPr>
            </w:pPr>
          </w:p>
        </w:tc>
        <w:tc>
          <w:tcPr>
            <w:tcW w:w="2534" w:type="dxa"/>
          </w:tcPr>
          <w:p w14:paraId="72ED230E" w14:textId="10E4CDFA" w:rsidR="008526C2" w:rsidRPr="001A0C37" w:rsidRDefault="008526C2" w:rsidP="003F7DE1">
            <w:pPr>
              <w:spacing w:before="120" w:after="120"/>
              <w:jc w:val="both"/>
              <w:rPr>
                <w:rFonts w:eastAsiaTheme="minorEastAsia"/>
                <w:kern w:val="22"/>
                <w:lang w:eastAsia="ja-JP"/>
                <w14:ligatures w14:val="standard"/>
              </w:rPr>
            </w:pPr>
          </w:p>
        </w:tc>
        <w:tc>
          <w:tcPr>
            <w:tcW w:w="2535" w:type="dxa"/>
          </w:tcPr>
          <w:p w14:paraId="0E66C893" w14:textId="09C976F2" w:rsidR="008526C2" w:rsidRPr="001A0C37" w:rsidRDefault="008526C2" w:rsidP="003F7DE1">
            <w:pPr>
              <w:spacing w:before="120" w:after="120"/>
              <w:jc w:val="both"/>
              <w:rPr>
                <w:rFonts w:eastAsiaTheme="minorEastAsia"/>
                <w:kern w:val="22"/>
                <w:lang w:eastAsia="ja-JP"/>
                <w14:ligatures w14:val="standard"/>
              </w:rPr>
            </w:pPr>
          </w:p>
        </w:tc>
      </w:tr>
      <w:tr w:rsidR="00BA376A" w14:paraId="5B17DD5F" w14:textId="77777777" w:rsidTr="00931EF4">
        <w:tc>
          <w:tcPr>
            <w:tcW w:w="1413" w:type="dxa"/>
          </w:tcPr>
          <w:p w14:paraId="34013AD8" w14:textId="337ACFB9" w:rsidR="00BA376A" w:rsidRDefault="00BA376A" w:rsidP="003F7DE1">
            <w:pPr>
              <w:pStyle w:val="TableHeader2"/>
              <w:jc w:val="both"/>
              <w:rPr>
                <w:b w:val="0"/>
                <w:bCs w:val="0"/>
              </w:rPr>
            </w:pPr>
          </w:p>
        </w:tc>
        <w:tc>
          <w:tcPr>
            <w:tcW w:w="2534" w:type="dxa"/>
          </w:tcPr>
          <w:p w14:paraId="2E3B3AE0" w14:textId="7C5712D7" w:rsidR="00BA376A" w:rsidRDefault="00BA376A" w:rsidP="003F7DE1">
            <w:pPr>
              <w:spacing w:before="120" w:after="120"/>
              <w:jc w:val="both"/>
              <w:rPr>
                <w:rFonts w:eastAsiaTheme="minorEastAsia"/>
                <w:kern w:val="22"/>
                <w:lang w:eastAsia="ja-JP"/>
                <w14:ligatures w14:val="standard"/>
              </w:rPr>
            </w:pPr>
          </w:p>
        </w:tc>
        <w:tc>
          <w:tcPr>
            <w:tcW w:w="2534" w:type="dxa"/>
          </w:tcPr>
          <w:p w14:paraId="314E6503" w14:textId="2B4E77CF" w:rsidR="00BA376A" w:rsidRDefault="00BA376A" w:rsidP="003F7DE1">
            <w:pPr>
              <w:spacing w:before="120" w:after="120"/>
              <w:jc w:val="both"/>
              <w:rPr>
                <w:rFonts w:eastAsiaTheme="minorEastAsia"/>
                <w:kern w:val="22"/>
                <w:lang w:eastAsia="ja-JP"/>
                <w14:ligatures w14:val="standard"/>
              </w:rPr>
            </w:pPr>
          </w:p>
        </w:tc>
        <w:tc>
          <w:tcPr>
            <w:tcW w:w="2535" w:type="dxa"/>
          </w:tcPr>
          <w:p w14:paraId="2786026D" w14:textId="3C44827B" w:rsidR="00BA376A" w:rsidRDefault="00BA376A" w:rsidP="003F7DE1">
            <w:pPr>
              <w:spacing w:before="120" w:after="120"/>
              <w:jc w:val="both"/>
              <w:rPr>
                <w:rFonts w:eastAsiaTheme="minorEastAsia"/>
                <w:kern w:val="22"/>
                <w:lang w:eastAsia="ja-JP"/>
                <w14:ligatures w14:val="standard"/>
              </w:rPr>
            </w:pPr>
          </w:p>
        </w:tc>
      </w:tr>
    </w:tbl>
    <w:p w14:paraId="564DEB3D" w14:textId="77777777" w:rsidR="008526C2" w:rsidRDefault="008526C2" w:rsidP="003F7DE1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984"/>
        <w:gridCol w:w="1843"/>
        <w:gridCol w:w="1843"/>
        <w:gridCol w:w="1933"/>
      </w:tblGrid>
      <w:tr w:rsidR="008526C2" w14:paraId="555C0FCF" w14:textId="77777777" w:rsidTr="008526C2">
        <w:tc>
          <w:tcPr>
            <w:tcW w:w="9016" w:type="dxa"/>
            <w:gridSpan w:val="5"/>
            <w:shd w:val="clear" w:color="auto" w:fill="CEDBE6" w:themeFill="background2"/>
          </w:tcPr>
          <w:p w14:paraId="0646634C" w14:textId="77777777" w:rsidR="008526C2" w:rsidRPr="00C25C2B" w:rsidRDefault="008526C2" w:rsidP="003F7DE1">
            <w:pPr>
              <w:pStyle w:val="TableHeader2"/>
              <w:jc w:val="both"/>
            </w:pPr>
            <w:r w:rsidRPr="00C25C2B">
              <w:t>Approvals</w:t>
            </w:r>
          </w:p>
        </w:tc>
      </w:tr>
      <w:tr w:rsidR="008526C2" w14:paraId="358D8BF3" w14:textId="77777777" w:rsidTr="00C25C2B">
        <w:tc>
          <w:tcPr>
            <w:tcW w:w="1413" w:type="dxa"/>
            <w:shd w:val="clear" w:color="auto" w:fill="D4EAF3" w:themeFill="accent1" w:themeFillTint="33"/>
          </w:tcPr>
          <w:p w14:paraId="47D750B0" w14:textId="77777777" w:rsidR="008526C2" w:rsidRDefault="008526C2" w:rsidP="003F7DE1">
            <w:pPr>
              <w:pStyle w:val="TableHeader2"/>
              <w:jc w:val="both"/>
            </w:pPr>
          </w:p>
        </w:tc>
        <w:tc>
          <w:tcPr>
            <w:tcW w:w="1984" w:type="dxa"/>
            <w:shd w:val="clear" w:color="auto" w:fill="D4EAF3" w:themeFill="accent1" w:themeFillTint="33"/>
          </w:tcPr>
          <w:p w14:paraId="2A3F5DA2" w14:textId="77777777" w:rsidR="008526C2" w:rsidRPr="00C25C2B" w:rsidRDefault="008526C2" w:rsidP="003F7DE1">
            <w:pPr>
              <w:pStyle w:val="TableHeader2"/>
              <w:jc w:val="both"/>
            </w:pPr>
            <w:r w:rsidRPr="00C25C2B">
              <w:t>Name</w:t>
            </w:r>
          </w:p>
        </w:tc>
        <w:tc>
          <w:tcPr>
            <w:tcW w:w="1843" w:type="dxa"/>
            <w:shd w:val="clear" w:color="auto" w:fill="D4EAF3" w:themeFill="accent1" w:themeFillTint="33"/>
          </w:tcPr>
          <w:p w14:paraId="5BF7E6B1" w14:textId="77777777" w:rsidR="008526C2" w:rsidRPr="00C25C2B" w:rsidRDefault="008526C2" w:rsidP="003F7DE1">
            <w:pPr>
              <w:pStyle w:val="TableHeader2"/>
              <w:jc w:val="both"/>
            </w:pPr>
            <w:r w:rsidRPr="00C25C2B">
              <w:t>Organisation</w:t>
            </w:r>
          </w:p>
        </w:tc>
        <w:tc>
          <w:tcPr>
            <w:tcW w:w="1843" w:type="dxa"/>
            <w:shd w:val="clear" w:color="auto" w:fill="D4EAF3" w:themeFill="accent1" w:themeFillTint="33"/>
          </w:tcPr>
          <w:p w14:paraId="505A0225" w14:textId="77777777" w:rsidR="008526C2" w:rsidRPr="00C25C2B" w:rsidRDefault="008526C2" w:rsidP="003F7DE1">
            <w:pPr>
              <w:pStyle w:val="TableHeader2"/>
              <w:jc w:val="both"/>
            </w:pPr>
            <w:r w:rsidRPr="00C25C2B">
              <w:t>Date</w:t>
            </w:r>
          </w:p>
        </w:tc>
        <w:tc>
          <w:tcPr>
            <w:tcW w:w="1933" w:type="dxa"/>
            <w:shd w:val="clear" w:color="auto" w:fill="D4EAF3" w:themeFill="accent1" w:themeFillTint="33"/>
          </w:tcPr>
          <w:p w14:paraId="28112A39" w14:textId="77777777" w:rsidR="008526C2" w:rsidRPr="00C25C2B" w:rsidRDefault="008526C2" w:rsidP="003F7DE1">
            <w:pPr>
              <w:pStyle w:val="TableHeader2"/>
              <w:jc w:val="both"/>
            </w:pPr>
            <w:r w:rsidRPr="00C25C2B">
              <w:t>Signature (initials</w:t>
            </w:r>
            <w:r w:rsidR="00C25C2B" w:rsidRPr="00C25C2B">
              <w:t>)</w:t>
            </w:r>
          </w:p>
        </w:tc>
      </w:tr>
      <w:tr w:rsidR="008526C2" w14:paraId="66EF9515" w14:textId="77777777" w:rsidTr="00C25C2B">
        <w:tc>
          <w:tcPr>
            <w:tcW w:w="1413" w:type="dxa"/>
            <w:shd w:val="clear" w:color="auto" w:fill="D4EAF3" w:themeFill="accent1" w:themeFillTint="33"/>
          </w:tcPr>
          <w:p w14:paraId="123EA872" w14:textId="77777777" w:rsidR="008526C2" w:rsidRPr="00C25C2B" w:rsidRDefault="008526C2" w:rsidP="003F7DE1">
            <w:pPr>
              <w:pStyle w:val="TableHeader2"/>
              <w:jc w:val="both"/>
            </w:pPr>
            <w:r w:rsidRPr="00C25C2B">
              <w:t>Coordinator</w:t>
            </w:r>
          </w:p>
        </w:tc>
        <w:tc>
          <w:tcPr>
            <w:tcW w:w="1984" w:type="dxa"/>
          </w:tcPr>
          <w:p w14:paraId="08D0D59D" w14:textId="47361D59" w:rsidR="008526C2" w:rsidRPr="001A0C37" w:rsidRDefault="008526C2" w:rsidP="003F7DE1">
            <w:pPr>
              <w:pStyle w:val="TableHeader2"/>
              <w:jc w:val="both"/>
              <w:rPr>
                <w:b w:val="0"/>
                <w:bCs w:val="0"/>
              </w:rPr>
            </w:pPr>
          </w:p>
        </w:tc>
        <w:tc>
          <w:tcPr>
            <w:tcW w:w="1843" w:type="dxa"/>
          </w:tcPr>
          <w:p w14:paraId="4E9FA45A" w14:textId="4344F349" w:rsidR="008526C2" w:rsidRPr="001A0C37" w:rsidRDefault="008526C2" w:rsidP="003F7DE1">
            <w:pPr>
              <w:pStyle w:val="TableHeader2"/>
              <w:jc w:val="both"/>
              <w:rPr>
                <w:b w:val="0"/>
                <w:bCs w:val="0"/>
              </w:rPr>
            </w:pPr>
          </w:p>
        </w:tc>
        <w:tc>
          <w:tcPr>
            <w:tcW w:w="1843" w:type="dxa"/>
          </w:tcPr>
          <w:p w14:paraId="5D70F300" w14:textId="6B980D59" w:rsidR="008526C2" w:rsidRPr="001A0C37" w:rsidRDefault="008526C2" w:rsidP="003F7DE1">
            <w:pPr>
              <w:pStyle w:val="TableHeader2"/>
              <w:jc w:val="both"/>
              <w:rPr>
                <w:b w:val="0"/>
                <w:bCs w:val="0"/>
              </w:rPr>
            </w:pPr>
          </w:p>
        </w:tc>
        <w:tc>
          <w:tcPr>
            <w:tcW w:w="1933" w:type="dxa"/>
          </w:tcPr>
          <w:p w14:paraId="51272CD4" w14:textId="2FEB2931" w:rsidR="008526C2" w:rsidRPr="001A0C37" w:rsidRDefault="008526C2" w:rsidP="003F7DE1">
            <w:pPr>
              <w:pStyle w:val="TableHeader2"/>
              <w:jc w:val="both"/>
              <w:rPr>
                <w:b w:val="0"/>
                <w:bCs w:val="0"/>
              </w:rPr>
            </w:pPr>
          </w:p>
        </w:tc>
      </w:tr>
      <w:tr w:rsidR="001A0C37" w14:paraId="599A0B7B" w14:textId="77777777" w:rsidTr="00C25C2B">
        <w:tc>
          <w:tcPr>
            <w:tcW w:w="1413" w:type="dxa"/>
            <w:shd w:val="clear" w:color="auto" w:fill="D4EAF3" w:themeFill="accent1" w:themeFillTint="33"/>
          </w:tcPr>
          <w:p w14:paraId="10373F31" w14:textId="77777777" w:rsidR="001A0C37" w:rsidRPr="00C25C2B" w:rsidRDefault="001A0C37" w:rsidP="001A0C37">
            <w:pPr>
              <w:pStyle w:val="TableHeader2"/>
              <w:jc w:val="both"/>
            </w:pPr>
            <w:r w:rsidRPr="00C25C2B">
              <w:t>WP Leaders</w:t>
            </w:r>
          </w:p>
        </w:tc>
        <w:tc>
          <w:tcPr>
            <w:tcW w:w="1984" w:type="dxa"/>
          </w:tcPr>
          <w:p w14:paraId="327FF83E" w14:textId="227B30DA" w:rsidR="001A0C37" w:rsidRPr="001A0C37" w:rsidRDefault="001A0C37" w:rsidP="001A0C37">
            <w:pPr>
              <w:pStyle w:val="TableHeader2"/>
              <w:jc w:val="both"/>
              <w:rPr>
                <w:b w:val="0"/>
                <w:bCs w:val="0"/>
              </w:rPr>
            </w:pPr>
          </w:p>
        </w:tc>
        <w:tc>
          <w:tcPr>
            <w:tcW w:w="1843" w:type="dxa"/>
          </w:tcPr>
          <w:p w14:paraId="72633A43" w14:textId="265192D8" w:rsidR="001A0C37" w:rsidRPr="001A0C37" w:rsidRDefault="001A0C37" w:rsidP="001A0C37">
            <w:pPr>
              <w:pStyle w:val="TableHeader2"/>
              <w:jc w:val="both"/>
              <w:rPr>
                <w:b w:val="0"/>
                <w:bCs w:val="0"/>
              </w:rPr>
            </w:pPr>
          </w:p>
        </w:tc>
        <w:tc>
          <w:tcPr>
            <w:tcW w:w="1843" w:type="dxa"/>
          </w:tcPr>
          <w:p w14:paraId="63BF1114" w14:textId="55BF489D" w:rsidR="001A0C37" w:rsidRPr="001A0C37" w:rsidRDefault="001A0C37" w:rsidP="001A0C37">
            <w:pPr>
              <w:pStyle w:val="TableHeader2"/>
              <w:jc w:val="both"/>
              <w:rPr>
                <w:b w:val="0"/>
                <w:bCs w:val="0"/>
              </w:rPr>
            </w:pPr>
          </w:p>
        </w:tc>
        <w:tc>
          <w:tcPr>
            <w:tcW w:w="1933" w:type="dxa"/>
          </w:tcPr>
          <w:p w14:paraId="33FF061B" w14:textId="0210B368" w:rsidR="001A0C37" w:rsidRPr="001A0C37" w:rsidRDefault="001A0C37" w:rsidP="001A0C37">
            <w:pPr>
              <w:pStyle w:val="TableHeader2"/>
              <w:jc w:val="both"/>
              <w:rPr>
                <w:b w:val="0"/>
                <w:bCs w:val="0"/>
              </w:rPr>
            </w:pPr>
          </w:p>
        </w:tc>
      </w:tr>
    </w:tbl>
    <w:p w14:paraId="05B74714" w14:textId="77777777" w:rsidR="008526C2" w:rsidRDefault="008526C2" w:rsidP="003F7DE1">
      <w:pPr>
        <w:jc w:val="both"/>
      </w:pPr>
    </w:p>
    <w:p w14:paraId="632E7220" w14:textId="77777777" w:rsidR="008526C2" w:rsidRDefault="008526C2" w:rsidP="003F7DE1">
      <w:pPr>
        <w:jc w:val="both"/>
      </w:pPr>
      <w:r>
        <w:br w:type="page"/>
      </w:r>
    </w:p>
    <w:p w14:paraId="07DD27BF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4A4A7000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24B790E2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313E029F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32F76368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57AD57DC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30106CE9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012F0642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040FBCC4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6AC953D0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48A14922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6E7F6D99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299C7507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72425D7D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77097D57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421A7967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0CB03592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5F03CAA6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2F822D61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3013AB5F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7DA219C6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4EC3BEF5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4681AAEC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77870B7A" w14:textId="77777777" w:rsidR="008526C2" w:rsidRDefault="008526C2" w:rsidP="003F7DE1">
      <w:pPr>
        <w:jc w:val="both"/>
        <w:rPr>
          <w:b/>
          <w:bCs/>
          <w:u w:val="single"/>
        </w:rPr>
      </w:pPr>
    </w:p>
    <w:p w14:paraId="12D04F2B" w14:textId="77777777" w:rsidR="00C25C2B" w:rsidRDefault="00C25C2B" w:rsidP="003F7DE1">
      <w:pPr>
        <w:jc w:val="both"/>
        <w:rPr>
          <w:b/>
          <w:bCs/>
          <w:u w:val="single"/>
        </w:rPr>
      </w:pPr>
    </w:p>
    <w:p w14:paraId="5C79E43C" w14:textId="77777777" w:rsidR="00C25C2B" w:rsidRDefault="00C25C2B" w:rsidP="003F7DE1">
      <w:pPr>
        <w:jc w:val="both"/>
        <w:rPr>
          <w:b/>
          <w:bCs/>
          <w:u w:val="single"/>
        </w:rPr>
      </w:pPr>
    </w:p>
    <w:p w14:paraId="4B35B3CD" w14:textId="6707492A" w:rsidR="008526C2" w:rsidRDefault="008526C2" w:rsidP="003F7DE1">
      <w:pPr>
        <w:jc w:val="both"/>
        <w:rPr>
          <w:b/>
          <w:bCs/>
          <w:u w:val="single"/>
        </w:rPr>
      </w:pPr>
    </w:p>
    <w:p w14:paraId="0671712D" w14:textId="77777777" w:rsidR="00FE7058" w:rsidRDefault="00FE7058" w:rsidP="003F7DE1">
      <w:pPr>
        <w:jc w:val="both"/>
        <w:rPr>
          <w:b/>
          <w:bCs/>
          <w:u w:val="single"/>
        </w:rPr>
      </w:pPr>
    </w:p>
    <w:p w14:paraId="663FAFCA" w14:textId="77777777" w:rsidR="008526C2" w:rsidRPr="0050618E" w:rsidRDefault="008526C2" w:rsidP="003F7DE1">
      <w:pPr>
        <w:jc w:val="both"/>
        <w:rPr>
          <w:b/>
          <w:bCs/>
          <w:u w:val="single"/>
        </w:rPr>
      </w:pPr>
      <w:r w:rsidRPr="0050618E">
        <w:rPr>
          <w:b/>
          <w:bCs/>
          <w:u w:val="single"/>
        </w:rPr>
        <w:t>PROPRIETARY RIGHTS STATEMENT</w:t>
      </w:r>
    </w:p>
    <w:p w14:paraId="3F2813E3" w14:textId="44074C4F" w:rsidR="008526C2" w:rsidRDefault="008526C2" w:rsidP="003F7DE1">
      <w:pPr>
        <w:jc w:val="both"/>
        <w:rPr>
          <w:lang w:eastAsia="en-GB"/>
        </w:rPr>
      </w:pPr>
      <w:r w:rsidRPr="0050618E">
        <w:rPr>
          <w:lang w:eastAsia="en-GB"/>
        </w:rPr>
        <w:t xml:space="preserve">This document contains information, which is proprietary to the </w:t>
      </w:r>
      <w:r>
        <w:rPr>
          <w:lang w:eastAsia="en-GB"/>
        </w:rPr>
        <w:t>FORCOAST</w:t>
      </w:r>
      <w:r w:rsidRPr="0050618E">
        <w:rPr>
          <w:lang w:eastAsia="en-GB"/>
        </w:rPr>
        <w:t xml:space="preserve"> consortium. Neither this document, or the information contained within may be duplicated, used or communicated except with the prior written permission of the </w:t>
      </w:r>
      <w:r>
        <w:rPr>
          <w:lang w:eastAsia="en-GB"/>
        </w:rPr>
        <w:t>FORCOAST</w:t>
      </w:r>
      <w:r w:rsidRPr="0050618E">
        <w:rPr>
          <w:lang w:eastAsia="en-GB"/>
        </w:rPr>
        <w:t xml:space="preserve"> coordinator.</w:t>
      </w:r>
    </w:p>
    <w:p w14:paraId="7F8FB6FD" w14:textId="77777777" w:rsidR="008526C2" w:rsidRDefault="008526C2" w:rsidP="000C407E">
      <w:pPr>
        <w:pStyle w:val="Heading1"/>
        <w:spacing w:after="240"/>
        <w:jc w:val="both"/>
        <w:rPr>
          <w:lang w:eastAsia="en-GB"/>
        </w:rPr>
      </w:pPr>
      <w:bookmarkStart w:id="0" w:name="_Toc25936012"/>
      <w:r>
        <w:rPr>
          <w:lang w:eastAsia="en-GB"/>
        </w:rPr>
        <w:lastRenderedPageBreak/>
        <w:t>Executive Summary</w:t>
      </w:r>
      <w:bookmarkEnd w:id="0"/>
    </w:p>
    <w:p w14:paraId="170A0C14" w14:textId="3FE78521" w:rsidR="008526C2" w:rsidRDefault="008526C2" w:rsidP="003F7DE1">
      <w:pPr>
        <w:jc w:val="both"/>
        <w:rPr>
          <w:rFonts w:asciiTheme="majorHAnsi" w:eastAsiaTheme="majorEastAsia" w:hAnsiTheme="majorHAnsi" w:cstheme="majorBidi"/>
          <w:color w:val="276E8B" w:themeColor="accent1" w:themeShade="BF"/>
          <w:sz w:val="32"/>
          <w:szCs w:val="32"/>
          <w:lang w:eastAsia="en-GB"/>
        </w:rPr>
      </w:pPr>
      <w:r>
        <w:rPr>
          <w:lang w:eastAsia="en-GB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9007056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77E0F43" w14:textId="77777777" w:rsidR="000B3F7B" w:rsidRDefault="000B3F7B" w:rsidP="000C407E">
          <w:pPr>
            <w:pStyle w:val="TOCHeading"/>
            <w:spacing w:after="240"/>
            <w:jc w:val="both"/>
          </w:pPr>
          <w:r>
            <w:t>Table of Contents</w:t>
          </w:r>
        </w:p>
        <w:bookmarkStart w:id="1" w:name="_GoBack"/>
        <w:bookmarkEnd w:id="1"/>
        <w:p w14:paraId="36E390A2" w14:textId="1AE70EBA" w:rsidR="00DD3812" w:rsidRDefault="000B3F7B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5936012" w:history="1">
            <w:r w:rsidR="00DD3812" w:rsidRPr="001B6C8E">
              <w:rPr>
                <w:rStyle w:val="Hyperlink"/>
                <w:noProof/>
                <w:lang w:eastAsia="en-GB"/>
              </w:rPr>
              <w:t>Executive Summary</w:t>
            </w:r>
            <w:r w:rsidR="00DD3812">
              <w:rPr>
                <w:noProof/>
                <w:webHidden/>
              </w:rPr>
              <w:tab/>
            </w:r>
            <w:r w:rsidR="00DD3812">
              <w:rPr>
                <w:noProof/>
                <w:webHidden/>
              </w:rPr>
              <w:fldChar w:fldCharType="begin"/>
            </w:r>
            <w:r w:rsidR="00DD3812">
              <w:rPr>
                <w:noProof/>
                <w:webHidden/>
              </w:rPr>
              <w:instrText xml:space="preserve"> PAGEREF _Toc25936012 \h </w:instrText>
            </w:r>
            <w:r w:rsidR="00DD3812">
              <w:rPr>
                <w:noProof/>
                <w:webHidden/>
              </w:rPr>
            </w:r>
            <w:r w:rsidR="00DD3812">
              <w:rPr>
                <w:noProof/>
                <w:webHidden/>
              </w:rPr>
              <w:fldChar w:fldCharType="separate"/>
            </w:r>
            <w:r w:rsidR="00DD3812">
              <w:rPr>
                <w:noProof/>
                <w:webHidden/>
              </w:rPr>
              <w:t>iv</w:t>
            </w:r>
            <w:r w:rsidR="00DD3812">
              <w:rPr>
                <w:noProof/>
                <w:webHidden/>
              </w:rPr>
              <w:fldChar w:fldCharType="end"/>
            </w:r>
          </w:hyperlink>
        </w:p>
        <w:p w14:paraId="53306680" w14:textId="209ABC21" w:rsidR="00DD3812" w:rsidRDefault="00DD3812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25936013" w:history="1">
            <w:r w:rsidRPr="001B6C8E">
              <w:rPr>
                <w:rStyle w:val="Hyperlink"/>
                <w:noProof/>
                <w:lang w:eastAsia="en-GB"/>
              </w:rPr>
              <w:t>1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936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D91991" w14:textId="1CFE0188" w:rsidR="00DD3812" w:rsidRDefault="00DD3812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25936014" w:history="1">
            <w:r w:rsidRPr="001B6C8E">
              <w:rPr>
                <w:rStyle w:val="Hyperlink"/>
                <w:noProof/>
                <w:lang w:eastAsia="en-GB"/>
              </w:rPr>
              <w:t>2 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936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B673B7" w14:textId="19BFE27F" w:rsidR="00DD3812" w:rsidRDefault="00DD3812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25936015" w:history="1">
            <w:r w:rsidRPr="001B6C8E">
              <w:rPr>
                <w:rStyle w:val="Hyperlink"/>
                <w:noProof/>
                <w:lang w:eastAsia="en-GB"/>
              </w:rPr>
              <w:t>2.1 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936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21B7C" w14:textId="74EC2566" w:rsidR="00DD3812" w:rsidRDefault="00DD3812">
          <w:pPr>
            <w:pStyle w:val="TOC3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25936016" w:history="1">
            <w:r w:rsidRPr="001B6C8E">
              <w:rPr>
                <w:rStyle w:val="Hyperlink"/>
                <w:noProof/>
                <w:lang w:eastAsia="en-GB"/>
              </w:rPr>
              <w:t>2.1.1 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936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653306" w14:textId="35686250" w:rsidR="00DD3812" w:rsidRDefault="00DD3812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25936017" w:history="1">
            <w:r w:rsidRPr="001B6C8E">
              <w:rPr>
                <w:rStyle w:val="Hyperlink"/>
                <w:noProof/>
                <w:lang w:eastAsia="en-GB"/>
              </w:rPr>
              <w:t>3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936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A8025C" w14:textId="7DF4E434" w:rsidR="000B3F7B" w:rsidRDefault="000B3F7B" w:rsidP="003F7DE1">
          <w:pPr>
            <w:jc w:val="both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386F62A8" w14:textId="77777777" w:rsidR="008526C2" w:rsidRDefault="008526C2" w:rsidP="003F7DE1">
      <w:pPr>
        <w:jc w:val="both"/>
        <w:rPr>
          <w:lang w:eastAsia="en-GB"/>
        </w:rPr>
      </w:pPr>
      <w:r>
        <w:rPr>
          <w:lang w:eastAsia="en-GB"/>
        </w:rPr>
        <w:br w:type="page"/>
      </w:r>
    </w:p>
    <w:p w14:paraId="24289BB4" w14:textId="77777777" w:rsidR="008526C2" w:rsidRPr="003F7DE1" w:rsidRDefault="008526C2" w:rsidP="003F7DE1">
      <w:pPr>
        <w:jc w:val="both"/>
        <w:rPr>
          <w:rFonts w:asciiTheme="majorHAnsi" w:hAnsiTheme="majorHAnsi" w:cstheme="majorHAnsi"/>
          <w:color w:val="276E8B" w:themeColor="accent1" w:themeShade="BF"/>
          <w:sz w:val="32"/>
          <w:szCs w:val="32"/>
          <w:lang w:eastAsia="en-GB"/>
        </w:rPr>
      </w:pPr>
      <w:r w:rsidRPr="003F7DE1">
        <w:rPr>
          <w:rFonts w:asciiTheme="majorHAnsi" w:hAnsiTheme="majorHAnsi" w:cstheme="majorHAnsi"/>
          <w:color w:val="276E8B" w:themeColor="accent1" w:themeShade="BF"/>
          <w:sz w:val="32"/>
          <w:szCs w:val="32"/>
          <w:lang w:eastAsia="en-GB"/>
        </w:rPr>
        <w:lastRenderedPageBreak/>
        <w:t>Table of Figures</w:t>
      </w:r>
    </w:p>
    <w:p w14:paraId="18778B3B" w14:textId="46B69E91" w:rsidR="00DD3812" w:rsidRDefault="008526C2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GB"/>
        </w:rPr>
      </w:pPr>
      <w:r>
        <w:rPr>
          <w:lang w:eastAsia="en-GB"/>
        </w:rPr>
        <w:fldChar w:fldCharType="begin"/>
      </w:r>
      <w:r>
        <w:rPr>
          <w:lang w:eastAsia="en-GB"/>
        </w:rPr>
        <w:instrText xml:space="preserve"> TOC \h \z \c "Figure" </w:instrText>
      </w:r>
      <w:r>
        <w:rPr>
          <w:lang w:eastAsia="en-GB"/>
        </w:rPr>
        <w:fldChar w:fldCharType="separate"/>
      </w:r>
      <w:hyperlink w:anchor="_Toc25936004" w:history="1">
        <w:r w:rsidR="00DD3812" w:rsidRPr="00AB24F8">
          <w:rPr>
            <w:rStyle w:val="Hyperlink"/>
            <w:noProof/>
          </w:rPr>
          <w:t>Figure 1: Example of a Figure Caption. Use “Figure Caption” from the style pane. Then update the Table of Figures that follows the Table of Content to index all figures in this document.</w:t>
        </w:r>
        <w:r w:rsidR="00DD3812">
          <w:rPr>
            <w:noProof/>
            <w:webHidden/>
          </w:rPr>
          <w:tab/>
        </w:r>
        <w:r w:rsidR="00DD3812">
          <w:rPr>
            <w:noProof/>
            <w:webHidden/>
          </w:rPr>
          <w:fldChar w:fldCharType="begin"/>
        </w:r>
        <w:r w:rsidR="00DD3812">
          <w:rPr>
            <w:noProof/>
            <w:webHidden/>
          </w:rPr>
          <w:instrText xml:space="preserve"> PAGEREF _Toc25936004 \h </w:instrText>
        </w:r>
        <w:r w:rsidR="00DD3812">
          <w:rPr>
            <w:noProof/>
            <w:webHidden/>
          </w:rPr>
        </w:r>
        <w:r w:rsidR="00DD3812">
          <w:rPr>
            <w:noProof/>
            <w:webHidden/>
          </w:rPr>
          <w:fldChar w:fldCharType="separate"/>
        </w:r>
        <w:r w:rsidR="00DD3812">
          <w:rPr>
            <w:noProof/>
            <w:webHidden/>
          </w:rPr>
          <w:t>2</w:t>
        </w:r>
        <w:r w:rsidR="00DD3812">
          <w:rPr>
            <w:noProof/>
            <w:webHidden/>
          </w:rPr>
          <w:fldChar w:fldCharType="end"/>
        </w:r>
      </w:hyperlink>
    </w:p>
    <w:p w14:paraId="44EA059B" w14:textId="0B4CB2E4" w:rsidR="000B3F7B" w:rsidRDefault="008526C2" w:rsidP="003F7DE1">
      <w:pPr>
        <w:jc w:val="both"/>
        <w:rPr>
          <w:lang w:eastAsia="en-GB"/>
        </w:rPr>
      </w:pPr>
      <w:r>
        <w:rPr>
          <w:lang w:eastAsia="en-GB"/>
        </w:rPr>
        <w:fldChar w:fldCharType="end"/>
      </w:r>
    </w:p>
    <w:p w14:paraId="60E5F482" w14:textId="0E19ABF0" w:rsidR="000B3F7B" w:rsidRPr="000C407E" w:rsidRDefault="000C407E" w:rsidP="003F7DE1">
      <w:pPr>
        <w:jc w:val="both"/>
        <w:rPr>
          <w:rFonts w:asciiTheme="majorHAnsi" w:hAnsiTheme="majorHAnsi" w:cstheme="majorHAnsi"/>
          <w:color w:val="276E8B" w:themeColor="accent1" w:themeShade="BF"/>
          <w:sz w:val="32"/>
          <w:szCs w:val="32"/>
          <w:lang w:eastAsia="en-GB"/>
        </w:rPr>
      </w:pPr>
      <w:r w:rsidRPr="000C407E">
        <w:rPr>
          <w:rFonts w:asciiTheme="majorHAnsi" w:hAnsiTheme="majorHAnsi" w:cstheme="majorHAnsi"/>
          <w:color w:val="276E8B" w:themeColor="accent1" w:themeShade="BF"/>
          <w:sz w:val="32"/>
          <w:szCs w:val="32"/>
          <w:lang w:eastAsia="en-GB"/>
        </w:rPr>
        <w:t>Table of Tables</w:t>
      </w:r>
    </w:p>
    <w:p w14:paraId="6AFA4A98" w14:textId="547FB6C8" w:rsidR="00DD3812" w:rsidRDefault="000C407E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GB"/>
        </w:rPr>
      </w:pPr>
      <w:r>
        <w:rPr>
          <w:lang w:eastAsia="en-GB"/>
        </w:rPr>
        <w:fldChar w:fldCharType="begin"/>
      </w:r>
      <w:r>
        <w:rPr>
          <w:lang w:eastAsia="en-GB"/>
        </w:rPr>
        <w:instrText xml:space="preserve"> TOC \h \z \c "Table" </w:instrText>
      </w:r>
      <w:r>
        <w:rPr>
          <w:lang w:eastAsia="en-GB"/>
        </w:rPr>
        <w:fldChar w:fldCharType="separate"/>
      </w:r>
      <w:hyperlink w:anchor="_Toc25936007" w:history="1">
        <w:r w:rsidR="00DD3812" w:rsidRPr="007D03C0">
          <w:rPr>
            <w:rStyle w:val="Hyperlink"/>
            <w:noProof/>
          </w:rPr>
          <w:t>Table 1: Example of a Table – Use table header from the style pane for main title of the table.</w:t>
        </w:r>
        <w:r w:rsidR="00DD3812">
          <w:rPr>
            <w:noProof/>
            <w:webHidden/>
          </w:rPr>
          <w:tab/>
        </w:r>
        <w:r w:rsidR="00DD3812">
          <w:rPr>
            <w:noProof/>
            <w:webHidden/>
          </w:rPr>
          <w:fldChar w:fldCharType="begin"/>
        </w:r>
        <w:r w:rsidR="00DD3812">
          <w:rPr>
            <w:noProof/>
            <w:webHidden/>
          </w:rPr>
          <w:instrText xml:space="preserve"> PAGEREF _Toc25936007 \h </w:instrText>
        </w:r>
        <w:r w:rsidR="00DD3812">
          <w:rPr>
            <w:noProof/>
            <w:webHidden/>
          </w:rPr>
        </w:r>
        <w:r w:rsidR="00DD3812">
          <w:rPr>
            <w:noProof/>
            <w:webHidden/>
          </w:rPr>
          <w:fldChar w:fldCharType="separate"/>
        </w:r>
        <w:r w:rsidR="00DD3812">
          <w:rPr>
            <w:noProof/>
            <w:webHidden/>
          </w:rPr>
          <w:t>1</w:t>
        </w:r>
        <w:r w:rsidR="00DD3812">
          <w:rPr>
            <w:noProof/>
            <w:webHidden/>
          </w:rPr>
          <w:fldChar w:fldCharType="end"/>
        </w:r>
      </w:hyperlink>
    </w:p>
    <w:p w14:paraId="70E1F9F6" w14:textId="69E756D0" w:rsidR="000B3F7B" w:rsidRDefault="000C407E" w:rsidP="003F7DE1">
      <w:pPr>
        <w:jc w:val="both"/>
        <w:rPr>
          <w:lang w:eastAsia="en-GB"/>
        </w:rPr>
        <w:sectPr w:rsidR="000B3F7B" w:rsidSect="007313EC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40" w:right="1440" w:bottom="1440" w:left="1440" w:header="708" w:footer="0" w:gutter="0"/>
          <w:pgNumType w:fmt="lowerRoman" w:start="0"/>
          <w:cols w:space="708"/>
          <w:titlePg/>
          <w:docGrid w:linePitch="360"/>
        </w:sectPr>
      </w:pPr>
      <w:r>
        <w:rPr>
          <w:lang w:eastAsia="en-GB"/>
        </w:rPr>
        <w:fldChar w:fldCharType="end"/>
      </w:r>
    </w:p>
    <w:p w14:paraId="201E9F10" w14:textId="325AB930" w:rsidR="008526C2" w:rsidRDefault="008526C2" w:rsidP="000C407E">
      <w:pPr>
        <w:pStyle w:val="Heading1"/>
        <w:spacing w:after="240"/>
        <w:jc w:val="both"/>
        <w:rPr>
          <w:lang w:eastAsia="en-GB"/>
        </w:rPr>
      </w:pPr>
      <w:bookmarkStart w:id="2" w:name="_Toc25936013"/>
      <w:r>
        <w:rPr>
          <w:lang w:eastAsia="en-GB"/>
        </w:rPr>
        <w:lastRenderedPageBreak/>
        <w:t>1 Introduction</w:t>
      </w:r>
      <w:bookmarkEnd w:id="2"/>
    </w:p>
    <w:p w14:paraId="769AEC69" w14:textId="77777777" w:rsidR="00DD3812" w:rsidRDefault="00DD3812" w:rsidP="00DD3812">
      <w:pPr>
        <w:pStyle w:val="Heading1"/>
        <w:jc w:val="both"/>
        <w:rPr>
          <w:lang w:eastAsia="en-GB"/>
        </w:rPr>
      </w:pPr>
      <w:bookmarkStart w:id="3" w:name="_Toc23772687"/>
      <w:bookmarkStart w:id="4" w:name="_Toc25936014"/>
      <w:r>
        <w:rPr>
          <w:lang w:eastAsia="en-GB"/>
        </w:rPr>
        <w:t>2 Heading 1</w:t>
      </w:r>
      <w:bookmarkEnd w:id="3"/>
      <w:bookmarkEnd w:id="4"/>
    </w:p>
    <w:p w14:paraId="306C63F8" w14:textId="77777777" w:rsidR="00DD3812" w:rsidRPr="000E38BE" w:rsidRDefault="00DD3812" w:rsidP="00DD3812">
      <w:pPr>
        <w:jc w:val="both"/>
      </w:pPr>
      <w:r>
        <w:t>Example of heading 1 style. Use Heading 1 from the style pane for the heading and use normal for the text body.</w:t>
      </w:r>
    </w:p>
    <w:p w14:paraId="4943E341" w14:textId="77777777" w:rsidR="00DD3812" w:rsidRDefault="00DD3812" w:rsidP="00DD3812">
      <w:pPr>
        <w:pStyle w:val="Heading2"/>
        <w:jc w:val="both"/>
        <w:rPr>
          <w:lang w:eastAsia="en-GB"/>
        </w:rPr>
      </w:pPr>
      <w:bookmarkStart w:id="5" w:name="_Toc23772688"/>
      <w:bookmarkStart w:id="6" w:name="_Toc25936015"/>
      <w:r>
        <w:rPr>
          <w:lang w:eastAsia="en-GB"/>
        </w:rPr>
        <w:t>2.1 Heading 2</w:t>
      </w:r>
      <w:bookmarkEnd w:id="5"/>
      <w:bookmarkEnd w:id="6"/>
    </w:p>
    <w:p w14:paraId="4C721D5D" w14:textId="77777777" w:rsidR="00DD3812" w:rsidRDefault="00DD3812" w:rsidP="00DD3812">
      <w:pPr>
        <w:jc w:val="both"/>
      </w:pPr>
      <w:r w:rsidRPr="00DE3232">
        <w:t>Example of heading 2 style</w:t>
      </w:r>
      <w:r>
        <w:t>. Use Heading 2 from the style pane for the heading and use normal for the text body.</w:t>
      </w:r>
    </w:p>
    <w:p w14:paraId="50DD5013" w14:textId="77777777" w:rsidR="00DD3812" w:rsidRDefault="00DD3812" w:rsidP="00DD3812">
      <w:pPr>
        <w:pStyle w:val="Heading3"/>
        <w:jc w:val="both"/>
        <w:rPr>
          <w:lang w:eastAsia="en-GB"/>
        </w:rPr>
      </w:pPr>
      <w:bookmarkStart w:id="7" w:name="_Toc23772689"/>
      <w:bookmarkStart w:id="8" w:name="_Toc25936016"/>
      <w:r>
        <w:rPr>
          <w:lang w:eastAsia="en-GB"/>
        </w:rPr>
        <w:t>2.1.1 Heading 3</w:t>
      </w:r>
      <w:bookmarkEnd w:id="7"/>
      <w:bookmarkEnd w:id="8"/>
    </w:p>
    <w:p w14:paraId="5555DA31" w14:textId="77777777" w:rsidR="00DD3812" w:rsidRPr="007D5E72" w:rsidRDefault="00DD3812" w:rsidP="00DD3812">
      <w:pPr>
        <w:jc w:val="both"/>
      </w:pPr>
      <w:r w:rsidRPr="00DE3232">
        <w:t>Example of heading 3 style</w:t>
      </w:r>
      <w:r>
        <w:t>. Use Heading 3 from the style pane for the heading and use normal for the text body.</w:t>
      </w:r>
    </w:p>
    <w:p w14:paraId="59A07C37" w14:textId="77777777" w:rsidR="00DD3812" w:rsidRDefault="00DD3812" w:rsidP="00DD3812">
      <w:pPr>
        <w:pStyle w:val="Heading4"/>
        <w:jc w:val="both"/>
        <w:rPr>
          <w:lang w:eastAsia="en-GB"/>
        </w:rPr>
      </w:pPr>
      <w:r>
        <w:rPr>
          <w:lang w:eastAsia="en-GB"/>
        </w:rPr>
        <w:t>2.1.1.1 Heading 4</w:t>
      </w:r>
    </w:p>
    <w:p w14:paraId="7CCA31D4" w14:textId="77777777" w:rsidR="00DD3812" w:rsidRDefault="00DD3812" w:rsidP="00DD3812">
      <w:pPr>
        <w:jc w:val="both"/>
      </w:pPr>
      <w:r>
        <w:t>Example of Heading 4. Use Heading 4 from the style pane for the heading and use normal for the text body.</w:t>
      </w:r>
    </w:p>
    <w:p w14:paraId="73E688C6" w14:textId="77777777" w:rsidR="00DD3812" w:rsidRDefault="00DD3812" w:rsidP="00DD3812">
      <w:pPr>
        <w:jc w:val="both"/>
      </w:pPr>
    </w:p>
    <w:p w14:paraId="6E1A1062" w14:textId="77777777" w:rsidR="00DD3812" w:rsidRDefault="00DD3812" w:rsidP="00DD3812">
      <w:pPr>
        <w:pStyle w:val="TableCaption"/>
      </w:pPr>
      <w:bookmarkStart w:id="9" w:name="_Toc259360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rPr>
          <w:noProof/>
        </w:rPr>
        <w:t>: Example of a Table – Use table header from the style pane for main title of the table.</w:t>
      </w:r>
      <w:bookmarkEnd w:id="9"/>
      <w:r>
        <w:rPr>
          <w:noProof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39"/>
        <w:gridCol w:w="1072"/>
        <w:gridCol w:w="1662"/>
        <w:gridCol w:w="1662"/>
        <w:gridCol w:w="1731"/>
        <w:gridCol w:w="1650"/>
      </w:tblGrid>
      <w:tr w:rsidR="00DD3812" w14:paraId="12594658" w14:textId="77777777" w:rsidTr="00E56099">
        <w:tc>
          <w:tcPr>
            <w:tcW w:w="1239" w:type="dxa"/>
            <w:shd w:val="clear" w:color="auto" w:fill="D4EAF3" w:themeFill="accent1" w:themeFillTint="33"/>
          </w:tcPr>
          <w:p w14:paraId="78F37490" w14:textId="77777777" w:rsidR="00DD3812" w:rsidRDefault="00DD3812" w:rsidP="00E56099">
            <w:pPr>
              <w:pStyle w:val="TableHeader2"/>
              <w:jc w:val="both"/>
            </w:pPr>
            <w:r>
              <w:t>Activity</w:t>
            </w:r>
          </w:p>
        </w:tc>
        <w:tc>
          <w:tcPr>
            <w:tcW w:w="1072" w:type="dxa"/>
            <w:shd w:val="clear" w:color="auto" w:fill="D4EAF3" w:themeFill="accent1" w:themeFillTint="33"/>
          </w:tcPr>
          <w:p w14:paraId="2ECBA6FC" w14:textId="77777777" w:rsidR="00DD3812" w:rsidRPr="00C25C2B" w:rsidRDefault="00DD3812" w:rsidP="00E56099">
            <w:pPr>
              <w:pStyle w:val="TableHeader2"/>
              <w:jc w:val="both"/>
            </w:pPr>
            <w:r>
              <w:t>Type of Audience</w:t>
            </w:r>
          </w:p>
        </w:tc>
        <w:tc>
          <w:tcPr>
            <w:tcW w:w="1662" w:type="dxa"/>
            <w:shd w:val="clear" w:color="auto" w:fill="D4EAF3" w:themeFill="accent1" w:themeFillTint="33"/>
          </w:tcPr>
          <w:p w14:paraId="55D1CFF6" w14:textId="77777777" w:rsidR="00DD3812" w:rsidRPr="00C25C2B" w:rsidRDefault="00DD3812" w:rsidP="00E56099">
            <w:pPr>
              <w:pStyle w:val="TableHeader2"/>
              <w:jc w:val="both"/>
            </w:pPr>
            <w:r>
              <w:t>Communication Level</w:t>
            </w:r>
          </w:p>
        </w:tc>
        <w:tc>
          <w:tcPr>
            <w:tcW w:w="1662" w:type="dxa"/>
            <w:shd w:val="clear" w:color="auto" w:fill="D4EAF3" w:themeFill="accent1" w:themeFillTint="33"/>
          </w:tcPr>
          <w:p w14:paraId="6D23F5F8" w14:textId="77777777" w:rsidR="00DD3812" w:rsidRPr="00C25C2B" w:rsidRDefault="00DD3812" w:rsidP="00E56099">
            <w:pPr>
              <w:pStyle w:val="TableHeader2"/>
              <w:jc w:val="both"/>
            </w:pPr>
            <w:r>
              <w:t>Communication Type</w:t>
            </w:r>
          </w:p>
        </w:tc>
        <w:tc>
          <w:tcPr>
            <w:tcW w:w="1731" w:type="dxa"/>
            <w:shd w:val="clear" w:color="auto" w:fill="D4EAF3" w:themeFill="accent1" w:themeFillTint="33"/>
          </w:tcPr>
          <w:p w14:paraId="17A010A0" w14:textId="77777777" w:rsidR="00DD3812" w:rsidRPr="00C25C2B" w:rsidRDefault="00DD3812" w:rsidP="00E56099">
            <w:pPr>
              <w:pStyle w:val="TableHeader2"/>
              <w:jc w:val="both"/>
            </w:pPr>
            <w:r>
              <w:t>Date/Frequency</w:t>
            </w:r>
          </w:p>
        </w:tc>
        <w:tc>
          <w:tcPr>
            <w:tcW w:w="1650" w:type="dxa"/>
            <w:shd w:val="clear" w:color="auto" w:fill="D4EAF3" w:themeFill="accent1" w:themeFillTint="33"/>
          </w:tcPr>
          <w:p w14:paraId="72AA8265" w14:textId="77777777" w:rsidR="00DD3812" w:rsidRDefault="00DD3812" w:rsidP="00E56099">
            <w:pPr>
              <w:pStyle w:val="TableHeader2"/>
              <w:jc w:val="both"/>
            </w:pPr>
            <w:r>
              <w:t>Evaluation</w:t>
            </w:r>
          </w:p>
        </w:tc>
      </w:tr>
      <w:tr w:rsidR="00DD3812" w14:paraId="432AA5A5" w14:textId="77777777" w:rsidTr="00E56099">
        <w:tc>
          <w:tcPr>
            <w:tcW w:w="1239" w:type="dxa"/>
            <w:shd w:val="clear" w:color="auto" w:fill="D4EAF3" w:themeFill="accent1" w:themeFillTint="33"/>
          </w:tcPr>
          <w:p w14:paraId="05EC55F2" w14:textId="77777777" w:rsidR="00DD3812" w:rsidRPr="00C25C2B" w:rsidRDefault="00DD3812" w:rsidP="00E56099">
            <w:pPr>
              <w:pStyle w:val="TableHeader2"/>
              <w:jc w:val="both"/>
            </w:pPr>
            <w:r>
              <w:t>Newsletter</w:t>
            </w:r>
          </w:p>
        </w:tc>
        <w:tc>
          <w:tcPr>
            <w:tcW w:w="1072" w:type="dxa"/>
          </w:tcPr>
          <w:p w14:paraId="56A9CC53" w14:textId="77777777" w:rsidR="00DD3812" w:rsidRDefault="00DD3812" w:rsidP="00E56099">
            <w:pPr>
              <w:pStyle w:val="TableHeader2"/>
              <w:jc w:val="both"/>
            </w:pPr>
          </w:p>
        </w:tc>
        <w:tc>
          <w:tcPr>
            <w:tcW w:w="1662" w:type="dxa"/>
          </w:tcPr>
          <w:p w14:paraId="4B107AD2" w14:textId="77777777" w:rsidR="00DD3812" w:rsidRDefault="00DD3812" w:rsidP="00E56099">
            <w:pPr>
              <w:pStyle w:val="TableHeader2"/>
              <w:jc w:val="both"/>
            </w:pPr>
          </w:p>
        </w:tc>
        <w:tc>
          <w:tcPr>
            <w:tcW w:w="1662" w:type="dxa"/>
          </w:tcPr>
          <w:p w14:paraId="5244AEFE" w14:textId="77777777" w:rsidR="00DD3812" w:rsidRDefault="00DD3812" w:rsidP="00E56099">
            <w:pPr>
              <w:pStyle w:val="TableHeader2"/>
              <w:jc w:val="both"/>
            </w:pPr>
          </w:p>
        </w:tc>
        <w:tc>
          <w:tcPr>
            <w:tcW w:w="1731" w:type="dxa"/>
          </w:tcPr>
          <w:p w14:paraId="2FFA24E9" w14:textId="77777777" w:rsidR="00DD3812" w:rsidRDefault="00DD3812" w:rsidP="00E56099">
            <w:pPr>
              <w:pStyle w:val="TableHeader2"/>
              <w:jc w:val="both"/>
            </w:pPr>
          </w:p>
        </w:tc>
        <w:tc>
          <w:tcPr>
            <w:tcW w:w="1650" w:type="dxa"/>
          </w:tcPr>
          <w:p w14:paraId="2A66C1EF" w14:textId="77777777" w:rsidR="00DD3812" w:rsidRDefault="00DD3812" w:rsidP="00E56099">
            <w:pPr>
              <w:pStyle w:val="TableHeader2"/>
              <w:jc w:val="both"/>
            </w:pPr>
          </w:p>
        </w:tc>
      </w:tr>
      <w:tr w:rsidR="00DD3812" w14:paraId="01435957" w14:textId="77777777" w:rsidTr="00E56099">
        <w:tc>
          <w:tcPr>
            <w:tcW w:w="1239" w:type="dxa"/>
            <w:shd w:val="clear" w:color="auto" w:fill="D4EAF3" w:themeFill="accent1" w:themeFillTint="33"/>
          </w:tcPr>
          <w:p w14:paraId="56219124" w14:textId="77777777" w:rsidR="00DD3812" w:rsidRPr="00C25C2B" w:rsidRDefault="00DD3812" w:rsidP="00E56099">
            <w:pPr>
              <w:pStyle w:val="TableHeader2"/>
              <w:jc w:val="both"/>
            </w:pPr>
            <w:r>
              <w:t>Social Media</w:t>
            </w:r>
          </w:p>
        </w:tc>
        <w:tc>
          <w:tcPr>
            <w:tcW w:w="1072" w:type="dxa"/>
          </w:tcPr>
          <w:p w14:paraId="60CA08FD" w14:textId="77777777" w:rsidR="00DD3812" w:rsidRDefault="00DD3812" w:rsidP="00E56099">
            <w:pPr>
              <w:pStyle w:val="TableHeader2"/>
              <w:jc w:val="both"/>
            </w:pPr>
          </w:p>
        </w:tc>
        <w:tc>
          <w:tcPr>
            <w:tcW w:w="1662" w:type="dxa"/>
          </w:tcPr>
          <w:p w14:paraId="41C7B5DD" w14:textId="77777777" w:rsidR="00DD3812" w:rsidRDefault="00DD3812" w:rsidP="00E56099">
            <w:pPr>
              <w:pStyle w:val="TableHeader2"/>
              <w:jc w:val="both"/>
            </w:pPr>
          </w:p>
        </w:tc>
        <w:tc>
          <w:tcPr>
            <w:tcW w:w="1662" w:type="dxa"/>
          </w:tcPr>
          <w:p w14:paraId="2598C4F7" w14:textId="77777777" w:rsidR="00DD3812" w:rsidRDefault="00DD3812" w:rsidP="00E56099">
            <w:pPr>
              <w:pStyle w:val="TableHeader2"/>
              <w:jc w:val="both"/>
            </w:pPr>
          </w:p>
        </w:tc>
        <w:tc>
          <w:tcPr>
            <w:tcW w:w="1731" w:type="dxa"/>
          </w:tcPr>
          <w:p w14:paraId="70C8FDDC" w14:textId="77777777" w:rsidR="00DD3812" w:rsidRDefault="00DD3812" w:rsidP="00E56099">
            <w:pPr>
              <w:pStyle w:val="TableHeader2"/>
              <w:jc w:val="both"/>
            </w:pPr>
          </w:p>
        </w:tc>
        <w:tc>
          <w:tcPr>
            <w:tcW w:w="1650" w:type="dxa"/>
          </w:tcPr>
          <w:p w14:paraId="69BFE1B9" w14:textId="77777777" w:rsidR="00DD3812" w:rsidRDefault="00DD3812" w:rsidP="00E56099">
            <w:pPr>
              <w:pStyle w:val="TableHeader2"/>
              <w:jc w:val="both"/>
            </w:pPr>
          </w:p>
        </w:tc>
      </w:tr>
    </w:tbl>
    <w:p w14:paraId="0FC71E00" w14:textId="77777777" w:rsidR="00DD3812" w:rsidRDefault="00DD3812" w:rsidP="00DD3812">
      <w:pPr>
        <w:jc w:val="both"/>
      </w:pPr>
    </w:p>
    <w:p w14:paraId="64D68CBD" w14:textId="77777777" w:rsidR="00DD3812" w:rsidRDefault="00DD3812" w:rsidP="00DD3812">
      <w:pPr>
        <w:jc w:val="both"/>
      </w:pPr>
    </w:p>
    <w:p w14:paraId="15E2107B" w14:textId="77777777" w:rsidR="00DD3812" w:rsidRDefault="00DD3812" w:rsidP="00DD3812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00163D5C" wp14:editId="703CABBD">
            <wp:extent cx="5731510" cy="2951480"/>
            <wp:effectExtent l="0" t="0" r="254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5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9F0A5D" w14:textId="77777777" w:rsidR="00DD3812" w:rsidRPr="00E33FE6" w:rsidRDefault="00DD3812" w:rsidP="00DD3812">
      <w:pPr>
        <w:pStyle w:val="FigureCaption"/>
      </w:pPr>
      <w:bookmarkStart w:id="10" w:name="_Toc259360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: Example of a Figure Caption. Use “Figure Caption” from the style pane. Then update the Table of Figures that follows the Table of Content to index all figures in this document.</w:t>
      </w:r>
      <w:bookmarkEnd w:id="10"/>
    </w:p>
    <w:p w14:paraId="1C5D56CC" w14:textId="77777777" w:rsidR="00DD3812" w:rsidRPr="007D5E72" w:rsidRDefault="00DD3812" w:rsidP="00DD3812">
      <w:pPr>
        <w:pStyle w:val="FigureCaption"/>
      </w:pPr>
    </w:p>
    <w:p w14:paraId="43D78EC0" w14:textId="77777777" w:rsidR="00DD3812" w:rsidRDefault="00DD3812" w:rsidP="00DD3812">
      <w:pPr>
        <w:pStyle w:val="Heading1"/>
        <w:jc w:val="both"/>
        <w:rPr>
          <w:lang w:eastAsia="en-GB"/>
        </w:rPr>
      </w:pPr>
      <w:bookmarkStart w:id="11" w:name="_Toc23772690"/>
      <w:bookmarkStart w:id="12" w:name="_Toc25936017"/>
      <w:r>
        <w:rPr>
          <w:lang w:eastAsia="en-GB"/>
        </w:rPr>
        <w:t>3 References</w:t>
      </w:r>
      <w:bookmarkEnd w:id="11"/>
      <w:bookmarkEnd w:id="12"/>
    </w:p>
    <w:p w14:paraId="3F8C2FE5" w14:textId="77777777" w:rsidR="00DD3812" w:rsidRPr="008526C2" w:rsidRDefault="00DD3812" w:rsidP="00DD3812">
      <w:pPr>
        <w:jc w:val="both"/>
        <w:rPr>
          <w:lang w:eastAsia="en-GB"/>
        </w:rPr>
      </w:pPr>
      <w:r>
        <w:rPr>
          <w:lang w:eastAsia="en-GB"/>
        </w:rPr>
        <w:t>Provide details of references used.</w:t>
      </w:r>
    </w:p>
    <w:p w14:paraId="5D7F4585" w14:textId="77777777" w:rsidR="00DD3812" w:rsidRPr="00DD3812" w:rsidRDefault="00DD3812" w:rsidP="00DD3812">
      <w:pPr>
        <w:rPr>
          <w:lang w:eastAsia="en-GB"/>
        </w:rPr>
      </w:pPr>
    </w:p>
    <w:sectPr w:rsidR="00DD3812" w:rsidRPr="00DD3812" w:rsidSect="00B0610E">
      <w:headerReference w:type="first" r:id="rId16"/>
      <w:pgSz w:w="11906" w:h="16838"/>
      <w:pgMar w:top="1440" w:right="1440" w:bottom="1440" w:left="1440" w:header="708" w:footer="8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224684" w14:textId="77777777" w:rsidR="005B1A88" w:rsidRDefault="005B1A88" w:rsidP="005B1A88">
      <w:pPr>
        <w:spacing w:after="0" w:line="240" w:lineRule="auto"/>
      </w:pPr>
      <w:r>
        <w:separator/>
      </w:r>
    </w:p>
  </w:endnote>
  <w:endnote w:type="continuationSeparator" w:id="0">
    <w:p w14:paraId="77D27ED4" w14:textId="77777777" w:rsidR="005B1A88" w:rsidRDefault="005B1A88" w:rsidP="005B1A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121007" w14:textId="77777777" w:rsidR="00515E0F" w:rsidRDefault="00515E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249" w:type="dxa"/>
      <w:tblInd w:w="27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8"/>
      <w:gridCol w:w="7839"/>
      <w:gridCol w:w="602"/>
    </w:tblGrid>
    <w:tr w:rsidR="00B0610E" w14:paraId="4391BB98" w14:textId="77777777" w:rsidTr="00A718F5">
      <w:trPr>
        <w:trHeight w:val="68"/>
      </w:trPr>
      <w:tc>
        <w:tcPr>
          <w:tcW w:w="808" w:type="dxa"/>
        </w:tcPr>
        <w:p w14:paraId="1FF9E6F3" w14:textId="77777777" w:rsidR="00B0610E" w:rsidRDefault="00B0610E" w:rsidP="00B0610E">
          <w:r w:rsidRPr="00B0610E">
            <w:rPr>
              <w:i/>
              <w:iCs/>
              <w:noProof/>
              <w:sz w:val="6"/>
              <w:szCs w:val="6"/>
            </w:rPr>
            <w:drawing>
              <wp:inline distT="0" distB="0" distL="0" distR="0" wp14:anchorId="48D6965A" wp14:editId="6B52D641">
                <wp:extent cx="347980" cy="231775"/>
                <wp:effectExtent l="0" t="0" r="0" b="0"/>
                <wp:docPr id="48" name="Picture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6C53985A-DC94-493C-84DE-DAE5906E3ADE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8">
                          <a:extLst>
                            <a:ext uri="{FF2B5EF4-FFF2-40B4-BE49-F238E27FC236}">
                              <a16:creationId xmlns:a16="http://schemas.microsoft.com/office/drawing/2014/main" id="{6C53985A-DC94-493C-84DE-DAE5906E3ADE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7980" cy="2317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39" w:type="dxa"/>
        </w:tcPr>
        <w:p w14:paraId="511DC65A" w14:textId="77777777" w:rsidR="00B0610E" w:rsidRDefault="00DD3812" w:rsidP="00B0610E">
          <w:pPr>
            <w:rPr>
              <w:noProof/>
            </w:rPr>
          </w:pPr>
          <w:sdt>
            <w:sdtPr>
              <w:rPr>
                <w:sz w:val="18"/>
                <w:szCs w:val="18"/>
              </w:rPr>
              <w:id w:val="1773124058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B0610E" w:rsidRPr="00B0610E">
                <w:rPr>
                  <w:rFonts w:hAnsi="Palatino Linotype"/>
                  <w:i/>
                  <w:iCs/>
                  <w:color w:val="000000" w:themeColor="text1"/>
                  <w:kern w:val="24"/>
                  <w:sz w:val="14"/>
                  <w:szCs w:val="14"/>
                </w:rPr>
                <w:t>This project has received funding from the European Union</w:t>
              </w:r>
              <w:r w:rsidR="00B0610E" w:rsidRPr="00B0610E">
                <w:rPr>
                  <w:rFonts w:hAnsi="Palatino Linotype"/>
                  <w:i/>
                  <w:iCs/>
                  <w:color w:val="000000" w:themeColor="text1"/>
                  <w:kern w:val="24"/>
                  <w:sz w:val="14"/>
                  <w:szCs w:val="14"/>
                </w:rPr>
                <w:t>’</w:t>
              </w:r>
              <w:r w:rsidR="00B0610E" w:rsidRPr="00B0610E">
                <w:rPr>
                  <w:rFonts w:hAnsi="Palatino Linotype"/>
                  <w:i/>
                  <w:iCs/>
                  <w:color w:val="000000" w:themeColor="text1"/>
                  <w:kern w:val="24"/>
                  <w:sz w:val="14"/>
                  <w:szCs w:val="14"/>
                </w:rPr>
                <w:t>s Horizon 2020 research and innovation programme under grant agreement No 870465.</w:t>
              </w:r>
            </w:sdtContent>
          </w:sdt>
          <w:r w:rsidR="00B0610E" w:rsidRPr="00B0610E">
            <w:rPr>
              <w:noProof/>
              <w:sz w:val="18"/>
              <w:szCs w:val="18"/>
            </w:rPr>
            <w:tab/>
          </w:r>
        </w:p>
      </w:tc>
      <w:tc>
        <w:tcPr>
          <w:tcW w:w="602" w:type="dxa"/>
        </w:tcPr>
        <w:p w14:paraId="7E4F4EDF" w14:textId="77777777" w:rsidR="00B0610E" w:rsidRDefault="00B0610E" w:rsidP="00B0610E">
          <w:pPr>
            <w:rPr>
              <w:noProof/>
            </w:rPr>
          </w:pP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   \* MERGEFORMAT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3D6CD319" w14:textId="0AE1FC09" w:rsidR="00B0610E" w:rsidRDefault="00B0610E" w:rsidP="00B0610E">
    <w:pPr>
      <w:pStyle w:val="Footer"/>
    </w:pPr>
  </w:p>
  <w:p w14:paraId="7377A1C4" w14:textId="0FF1BAC7" w:rsidR="008526C2" w:rsidRPr="003E6284" w:rsidRDefault="008526C2" w:rsidP="003E628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noProof/>
      </w:rPr>
      <w:id w:val="-1631160977"/>
      <w:docPartObj>
        <w:docPartGallery w:val="Page Numbers (Bottom of Page)"/>
        <w:docPartUnique/>
      </w:docPartObj>
    </w:sdtPr>
    <w:sdtEndPr/>
    <w:sdtContent>
      <w:tbl>
        <w:tblPr>
          <w:tblStyle w:val="TableGrid"/>
          <w:tblW w:w="9249" w:type="dxa"/>
          <w:tblInd w:w="279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808"/>
          <w:gridCol w:w="7839"/>
          <w:gridCol w:w="602"/>
        </w:tblGrid>
        <w:tr w:rsidR="00B0610E" w14:paraId="533C5FFF" w14:textId="77777777" w:rsidTr="00B0610E">
          <w:trPr>
            <w:trHeight w:val="68"/>
          </w:trPr>
          <w:tc>
            <w:tcPr>
              <w:tcW w:w="808" w:type="dxa"/>
            </w:tcPr>
            <w:p w14:paraId="05D061F6" w14:textId="449CF23B" w:rsidR="00B0610E" w:rsidRDefault="00B0610E" w:rsidP="00B0610E">
              <w:r w:rsidRPr="00B0610E">
                <w:rPr>
                  <w:i/>
                  <w:iCs/>
                  <w:noProof/>
                  <w:sz w:val="6"/>
                  <w:szCs w:val="6"/>
                </w:rPr>
                <w:drawing>
                  <wp:inline distT="0" distB="0" distL="0" distR="0" wp14:anchorId="4E3B9101" wp14:editId="5E36A542">
                    <wp:extent cx="347980" cy="231775"/>
                    <wp:effectExtent l="0" t="0" r="0" b="0"/>
                    <wp:docPr id="49" name="Picture 8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6C53985A-DC94-493C-84DE-DAE5906E3ADE}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9" name="Picture 8">
                              <a:extLst>
                                <a:ext uri="{FF2B5EF4-FFF2-40B4-BE49-F238E27FC236}">
                                  <a16:creationId xmlns:a16="http://schemas.microsoft.com/office/drawing/2014/main" id="{6C53985A-DC94-493C-84DE-DAE5906E3ADE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47980" cy="231775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7839" w:type="dxa"/>
            </w:tcPr>
            <w:p w14:paraId="264AC800" w14:textId="77777777" w:rsidR="00B0610E" w:rsidRDefault="00DD3812" w:rsidP="00B0610E">
              <w:pPr>
                <w:rPr>
                  <w:noProof/>
                </w:rPr>
              </w:pPr>
              <w:sdt>
                <w:sdtPr>
                  <w:rPr>
                    <w:sz w:val="18"/>
                    <w:szCs w:val="18"/>
                  </w:rPr>
                  <w:id w:val="1518499833"/>
                  <w:docPartObj>
                    <w:docPartGallery w:val="Page Numbers (Bottom of Page)"/>
                    <w:docPartUnique/>
                  </w:docPartObj>
                </w:sdtPr>
                <w:sdtEndPr>
                  <w:rPr>
                    <w:noProof/>
                  </w:rPr>
                </w:sdtEndPr>
                <w:sdtContent>
                  <w:r w:rsidR="00B0610E" w:rsidRPr="00B0610E">
                    <w:rPr>
                      <w:rFonts w:hAnsi="Palatino Linotype"/>
                      <w:i/>
                      <w:iCs/>
                      <w:color w:val="000000" w:themeColor="text1"/>
                      <w:kern w:val="24"/>
                      <w:sz w:val="14"/>
                      <w:szCs w:val="14"/>
                    </w:rPr>
                    <w:t>This project has received funding from the European Union</w:t>
                  </w:r>
                  <w:r w:rsidR="00B0610E" w:rsidRPr="00B0610E">
                    <w:rPr>
                      <w:rFonts w:hAnsi="Palatino Linotype"/>
                      <w:i/>
                      <w:iCs/>
                      <w:color w:val="000000" w:themeColor="text1"/>
                      <w:kern w:val="24"/>
                      <w:sz w:val="14"/>
                      <w:szCs w:val="14"/>
                    </w:rPr>
                    <w:t>’</w:t>
                  </w:r>
                  <w:r w:rsidR="00B0610E" w:rsidRPr="00B0610E">
                    <w:rPr>
                      <w:rFonts w:hAnsi="Palatino Linotype"/>
                      <w:i/>
                      <w:iCs/>
                      <w:color w:val="000000" w:themeColor="text1"/>
                      <w:kern w:val="24"/>
                      <w:sz w:val="14"/>
                      <w:szCs w:val="14"/>
                    </w:rPr>
                    <w:t>s Horizon 2020 research and innovation programme under grant agreement No 870465.</w:t>
                  </w:r>
                </w:sdtContent>
              </w:sdt>
              <w:r w:rsidR="00B0610E" w:rsidRPr="00B0610E">
                <w:rPr>
                  <w:noProof/>
                  <w:sz w:val="18"/>
                  <w:szCs w:val="18"/>
                </w:rPr>
                <w:tab/>
              </w:r>
            </w:p>
          </w:tc>
          <w:tc>
            <w:tcPr>
              <w:tcW w:w="602" w:type="dxa"/>
            </w:tcPr>
            <w:p w14:paraId="1DE7733B" w14:textId="77777777" w:rsidR="00B0610E" w:rsidRDefault="00B0610E" w:rsidP="00B0610E">
              <w:pPr>
                <w:rPr>
                  <w:noProof/>
                </w:rPr>
              </w:pPr>
              <w:r>
                <w:rPr>
                  <w:noProof/>
                </w:rPr>
                <w:fldChar w:fldCharType="begin"/>
              </w:r>
              <w:r>
                <w:rPr>
                  <w:noProof/>
                </w:rPr>
                <w:instrText xml:space="preserve"> PAGE   \* MERGEFORMAT </w:instrText>
              </w:r>
              <w:r>
                <w:rPr>
                  <w:noProof/>
                </w:rPr>
                <w:fldChar w:fldCharType="separate"/>
              </w:r>
              <w:r>
                <w:rPr>
                  <w:noProof/>
                </w:rPr>
                <w:t>1</w:t>
              </w:r>
              <w:r>
                <w:rPr>
                  <w:noProof/>
                </w:rPr>
                <w:fldChar w:fldCharType="end"/>
              </w:r>
            </w:p>
          </w:tc>
        </w:tr>
      </w:tbl>
      <w:p w14:paraId="0D1CE37D" w14:textId="4DB850BF" w:rsidR="003E6284" w:rsidRDefault="00B0610E" w:rsidP="00B0610E">
        <w:pPr>
          <w:tabs>
            <w:tab w:val="left" w:pos="1934"/>
          </w:tabs>
          <w:rPr>
            <w:noProof/>
          </w:rPr>
        </w:pPr>
        <w:r>
          <w:rPr>
            <w:noProof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E8BFBB" w14:textId="77777777" w:rsidR="005B1A88" w:rsidRDefault="005B1A88" w:rsidP="005B1A88">
      <w:pPr>
        <w:spacing w:after="0" w:line="240" w:lineRule="auto"/>
      </w:pPr>
      <w:r>
        <w:separator/>
      </w:r>
    </w:p>
  </w:footnote>
  <w:footnote w:type="continuationSeparator" w:id="0">
    <w:p w14:paraId="6922C675" w14:textId="77777777" w:rsidR="005B1A88" w:rsidRDefault="005B1A88" w:rsidP="005B1A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BB3EE9" w14:textId="77777777" w:rsidR="00515E0F" w:rsidRDefault="00515E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6BDA78" w14:textId="0A3435D8" w:rsidR="008526C2" w:rsidRDefault="008526C2" w:rsidP="008526C2">
    <w:pPr>
      <w:pStyle w:val="Header"/>
      <w:pBdr>
        <w:bottom w:val="single" w:sz="4" w:space="1" w:color="auto"/>
      </w:pBdr>
      <w:jc w:val="right"/>
    </w:pPr>
    <w:r w:rsidRPr="008526C2">
      <w:rPr>
        <w:noProof/>
      </w:rPr>
      <w:drawing>
        <wp:inline distT="0" distB="0" distL="0" distR="0" wp14:anchorId="6157DE07" wp14:editId="328117B6">
          <wp:extent cx="655514" cy="337850"/>
          <wp:effectExtent l="0" t="0" r="0" b="5080"/>
          <wp:docPr id="47" name="Picture 12">
            <a:extLst xmlns:a="http://schemas.openxmlformats.org/drawingml/2006/main">
              <a:ext uri="{FF2B5EF4-FFF2-40B4-BE49-F238E27FC236}">
                <a16:creationId xmlns:a16="http://schemas.microsoft.com/office/drawing/2014/main" id="{750EB8A0-F480-4130-83ED-B803281430F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>
                    <a:extLst>
                      <a:ext uri="{FF2B5EF4-FFF2-40B4-BE49-F238E27FC236}">
                        <a16:creationId xmlns:a16="http://schemas.microsoft.com/office/drawing/2014/main" id="{750EB8A0-F480-4130-83ED-B803281430F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3104" cy="3417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  <w:t xml:space="preserve">FORCOAST Deliverable No. </w:t>
    </w:r>
    <w:r w:rsidR="007313EC">
      <w:t>1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F89F1B" w14:textId="77777777" w:rsidR="00515E0F" w:rsidRDefault="00515E0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822BC" w14:textId="3E76BFD2" w:rsidR="00FE7058" w:rsidRDefault="00FE7058" w:rsidP="00FE7058">
    <w:pPr>
      <w:pStyle w:val="Header"/>
      <w:pBdr>
        <w:bottom w:val="single" w:sz="4" w:space="1" w:color="auto"/>
      </w:pBdr>
      <w:jc w:val="right"/>
    </w:pPr>
    <w:r w:rsidRPr="008526C2">
      <w:rPr>
        <w:noProof/>
      </w:rPr>
      <w:drawing>
        <wp:inline distT="0" distB="0" distL="0" distR="0" wp14:anchorId="6B0BA8F0" wp14:editId="395CF6D9">
          <wp:extent cx="655514" cy="337850"/>
          <wp:effectExtent l="0" t="0" r="0" b="5080"/>
          <wp:docPr id="3" name="Picture 12">
            <a:extLst xmlns:a="http://schemas.openxmlformats.org/drawingml/2006/main">
              <a:ext uri="{FF2B5EF4-FFF2-40B4-BE49-F238E27FC236}">
                <a16:creationId xmlns:a16="http://schemas.microsoft.com/office/drawing/2014/main" id="{750EB8A0-F480-4130-83ED-B803281430F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>
                    <a:extLst>
                      <a:ext uri="{FF2B5EF4-FFF2-40B4-BE49-F238E27FC236}">
                        <a16:creationId xmlns:a16="http://schemas.microsoft.com/office/drawing/2014/main" id="{750EB8A0-F480-4130-83ED-B803281430F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3104" cy="3417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  <w:t>FORCOAST Deliverable No. 1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03F23"/>
    <w:multiLevelType w:val="hybridMultilevel"/>
    <w:tmpl w:val="4FD285B2"/>
    <w:lvl w:ilvl="0" w:tplc="1D2A553C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893AE2"/>
    <w:multiLevelType w:val="hybridMultilevel"/>
    <w:tmpl w:val="2D4E802C"/>
    <w:lvl w:ilvl="0" w:tplc="A8FE8CC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F21B86"/>
    <w:multiLevelType w:val="hybridMultilevel"/>
    <w:tmpl w:val="A3BCCC40"/>
    <w:lvl w:ilvl="0" w:tplc="DC22849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AF5428"/>
    <w:multiLevelType w:val="hybridMultilevel"/>
    <w:tmpl w:val="8D7A11C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B14CD8"/>
    <w:multiLevelType w:val="hybridMultilevel"/>
    <w:tmpl w:val="8D7A11C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DF24A4"/>
    <w:multiLevelType w:val="hybridMultilevel"/>
    <w:tmpl w:val="92683128"/>
    <w:lvl w:ilvl="0" w:tplc="5C5242D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485516"/>
    <w:multiLevelType w:val="hybridMultilevel"/>
    <w:tmpl w:val="3B60424A"/>
    <w:lvl w:ilvl="0" w:tplc="1A28D73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D3670B"/>
    <w:multiLevelType w:val="hybridMultilevel"/>
    <w:tmpl w:val="B868E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1443DB"/>
    <w:multiLevelType w:val="hybridMultilevel"/>
    <w:tmpl w:val="C330BA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5749AF"/>
    <w:multiLevelType w:val="multilevel"/>
    <w:tmpl w:val="03E49B7E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7"/>
  </w:num>
  <w:num w:numId="2">
    <w:abstractNumId w:val="1"/>
  </w:num>
  <w:num w:numId="3">
    <w:abstractNumId w:val="8"/>
  </w:num>
  <w:num w:numId="4">
    <w:abstractNumId w:val="2"/>
  </w:num>
  <w:num w:numId="5">
    <w:abstractNumId w:val="4"/>
  </w:num>
  <w:num w:numId="6">
    <w:abstractNumId w:val="0"/>
  </w:num>
  <w:num w:numId="7">
    <w:abstractNumId w:val="3"/>
  </w:num>
  <w:num w:numId="8">
    <w:abstractNumId w:val="9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bM0MjMGYnNDcyUdpeDU4uLM/DyQAstaANJpIQgsAAAA"/>
  </w:docVars>
  <w:rsids>
    <w:rsidRoot w:val="005B1A88"/>
    <w:rsid w:val="000639A1"/>
    <w:rsid w:val="000B3F7B"/>
    <w:rsid w:val="000C407E"/>
    <w:rsid w:val="000E2A72"/>
    <w:rsid w:val="00133049"/>
    <w:rsid w:val="00152551"/>
    <w:rsid w:val="001A0C37"/>
    <w:rsid w:val="001F1682"/>
    <w:rsid w:val="002F2379"/>
    <w:rsid w:val="00366401"/>
    <w:rsid w:val="003703F4"/>
    <w:rsid w:val="003E6284"/>
    <w:rsid w:val="003F7DE1"/>
    <w:rsid w:val="00453201"/>
    <w:rsid w:val="00460F0D"/>
    <w:rsid w:val="00462746"/>
    <w:rsid w:val="004C4CC8"/>
    <w:rsid w:val="005062C9"/>
    <w:rsid w:val="00510B45"/>
    <w:rsid w:val="00515E0F"/>
    <w:rsid w:val="00562723"/>
    <w:rsid w:val="00575978"/>
    <w:rsid w:val="005B1A88"/>
    <w:rsid w:val="005B4288"/>
    <w:rsid w:val="006A4FC6"/>
    <w:rsid w:val="006C0EC2"/>
    <w:rsid w:val="00702416"/>
    <w:rsid w:val="007313EC"/>
    <w:rsid w:val="00774C5C"/>
    <w:rsid w:val="00780F41"/>
    <w:rsid w:val="0079324C"/>
    <w:rsid w:val="007F2B56"/>
    <w:rsid w:val="00820423"/>
    <w:rsid w:val="00850E9D"/>
    <w:rsid w:val="008526C2"/>
    <w:rsid w:val="00857D9E"/>
    <w:rsid w:val="008C4673"/>
    <w:rsid w:val="00931EF4"/>
    <w:rsid w:val="009A474E"/>
    <w:rsid w:val="00A317F7"/>
    <w:rsid w:val="00AB0113"/>
    <w:rsid w:val="00AB723E"/>
    <w:rsid w:val="00AC0FBB"/>
    <w:rsid w:val="00B0610E"/>
    <w:rsid w:val="00B53985"/>
    <w:rsid w:val="00BA376A"/>
    <w:rsid w:val="00BB5E7C"/>
    <w:rsid w:val="00C25C2B"/>
    <w:rsid w:val="00C92DBF"/>
    <w:rsid w:val="00DB0C6B"/>
    <w:rsid w:val="00DD3812"/>
    <w:rsid w:val="00E00F38"/>
    <w:rsid w:val="00E33FE6"/>
    <w:rsid w:val="00E42846"/>
    <w:rsid w:val="00ED7DC7"/>
    <w:rsid w:val="00F3589B"/>
    <w:rsid w:val="00F6121B"/>
    <w:rsid w:val="00FE7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5"/>
    <o:shapelayout v:ext="edit">
      <o:idmap v:ext="edit" data="1"/>
    </o:shapelayout>
  </w:shapeDefaults>
  <w:decimalSymbol w:val=","/>
  <w:listSeparator w:val=";"/>
  <w14:docId w14:val="19039C54"/>
  <w15:chartTrackingRefBased/>
  <w15:docId w15:val="{0B401BF7-5CFC-4CE6-8E39-B6BFCDD99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26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28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284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76E8B" w:themeColor="accent1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26C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76E8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B1A8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B1A88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526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26C2"/>
  </w:style>
  <w:style w:type="paragraph" w:styleId="Footer">
    <w:name w:val="footer"/>
    <w:basedOn w:val="Normal"/>
    <w:link w:val="FooterChar"/>
    <w:uiPriority w:val="99"/>
    <w:unhideWhenUsed/>
    <w:rsid w:val="008526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26C2"/>
  </w:style>
  <w:style w:type="table" w:styleId="TableGrid">
    <w:name w:val="Table Grid"/>
    <w:basedOn w:val="TableNormal"/>
    <w:uiPriority w:val="39"/>
    <w:rsid w:val="008526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2">
    <w:name w:val="Table Header 2"/>
    <w:basedOn w:val="Normal"/>
    <w:qFormat/>
    <w:rsid w:val="008526C2"/>
    <w:pPr>
      <w:spacing w:before="120" w:after="120" w:line="240" w:lineRule="auto"/>
    </w:pPr>
    <w:rPr>
      <w:rFonts w:eastAsiaTheme="minorEastAsia"/>
      <w:b/>
      <w:bCs/>
      <w:kern w:val="22"/>
      <w:lang w:eastAsia="ja-JP"/>
      <w14:ligatures w14:val="standard"/>
    </w:rPr>
  </w:style>
  <w:style w:type="table" w:styleId="ListTable3-Accent1">
    <w:name w:val="List Table 3 Accent 1"/>
    <w:basedOn w:val="TableNormal"/>
    <w:uiPriority w:val="48"/>
    <w:rsid w:val="008526C2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8526C2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526C2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8526C2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526C2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8526C2"/>
    <w:pPr>
      <w:spacing w:after="100"/>
      <w:ind w:left="440"/>
    </w:pPr>
    <w:rPr>
      <w:rFonts w:eastAsiaTheme="minorEastAsia" w:cs="Times New Roman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42846"/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42846"/>
    <w:rPr>
      <w:rFonts w:asciiTheme="majorHAnsi" w:eastAsiaTheme="majorEastAsia" w:hAnsiTheme="majorHAnsi" w:cstheme="majorBidi"/>
      <w:color w:val="276E8B" w:themeColor="accent1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26C2"/>
    <w:rPr>
      <w:rFonts w:asciiTheme="majorHAnsi" w:eastAsiaTheme="majorEastAsia" w:hAnsiTheme="majorHAnsi" w:cstheme="majorBidi"/>
      <w:i/>
      <w:iCs/>
      <w:color w:val="276E8B" w:themeColor="accent1" w:themeShade="BF"/>
    </w:rPr>
  </w:style>
  <w:style w:type="character" w:styleId="Hyperlink">
    <w:name w:val="Hyperlink"/>
    <w:basedOn w:val="DefaultParagraphFont"/>
    <w:uiPriority w:val="99"/>
    <w:unhideWhenUsed/>
    <w:rsid w:val="000B3F7B"/>
    <w:rPr>
      <w:color w:val="6B9F25" w:themeColor="hyperlink"/>
      <w:u w:val="single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E00F38"/>
    <w:pPr>
      <w:spacing w:after="200" w:line="240" w:lineRule="auto"/>
    </w:pPr>
    <w:rPr>
      <w:i/>
      <w:iCs/>
      <w:color w:val="373545" w:themeColor="text2"/>
      <w:sz w:val="18"/>
      <w:szCs w:val="18"/>
    </w:rPr>
  </w:style>
  <w:style w:type="paragraph" w:customStyle="1" w:styleId="FigureCaption">
    <w:name w:val="Figure Caption"/>
    <w:basedOn w:val="Caption"/>
    <w:link w:val="FigureCaptionChar"/>
    <w:qFormat/>
    <w:rsid w:val="00E33FE6"/>
    <w:pPr>
      <w:jc w:val="both"/>
    </w:pPr>
    <w:rPr>
      <w:sz w:val="20"/>
    </w:rPr>
  </w:style>
  <w:style w:type="character" w:customStyle="1" w:styleId="CaptionChar">
    <w:name w:val="Caption Char"/>
    <w:basedOn w:val="DefaultParagraphFont"/>
    <w:link w:val="Caption"/>
    <w:uiPriority w:val="35"/>
    <w:rsid w:val="00E00F38"/>
    <w:rPr>
      <w:i/>
      <w:iCs/>
      <w:color w:val="373545" w:themeColor="text2"/>
      <w:sz w:val="18"/>
      <w:szCs w:val="18"/>
    </w:rPr>
  </w:style>
  <w:style w:type="character" w:customStyle="1" w:styleId="FigureCaptionChar">
    <w:name w:val="Figure Caption Char"/>
    <w:basedOn w:val="CaptionChar"/>
    <w:link w:val="FigureCaption"/>
    <w:rsid w:val="00E33FE6"/>
    <w:rPr>
      <w:i/>
      <w:iCs/>
      <w:color w:val="373545" w:themeColor="text2"/>
      <w:sz w:val="20"/>
      <w:szCs w:val="18"/>
    </w:rPr>
  </w:style>
  <w:style w:type="paragraph" w:customStyle="1" w:styleId="TableCaption">
    <w:name w:val="Table Caption"/>
    <w:basedOn w:val="Caption"/>
    <w:link w:val="TableCaptionChar"/>
    <w:qFormat/>
    <w:rsid w:val="00E33FE6"/>
    <w:pPr>
      <w:keepNext/>
    </w:pPr>
    <w:rPr>
      <w:sz w:val="20"/>
    </w:rPr>
  </w:style>
  <w:style w:type="character" w:customStyle="1" w:styleId="TableCaptionChar">
    <w:name w:val="Table Caption Char"/>
    <w:basedOn w:val="CaptionChar"/>
    <w:link w:val="TableCaption"/>
    <w:rsid w:val="00E33FE6"/>
    <w:rPr>
      <w:i/>
      <w:iCs/>
      <w:color w:val="373545" w:themeColor="text2"/>
      <w:sz w:val="20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703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03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03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3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3F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03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3F4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A0C3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57D9E"/>
    <w:pPr>
      <w:ind w:left="720"/>
      <w:contextualSpacing/>
    </w:pPr>
  </w:style>
  <w:style w:type="paragraph" w:styleId="TableofFigures">
    <w:name w:val="table of figures"/>
    <w:basedOn w:val="Normal"/>
    <w:next w:val="Normal"/>
    <w:uiPriority w:val="99"/>
    <w:unhideWhenUsed/>
    <w:rsid w:val="00366401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33EE57-305A-44FE-8A78-12BEBB3227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506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Deliverale Report</vt:lpstr>
    </vt:vector>
  </TitlesOfParts>
  <Company/>
  <LinksUpToDate>false</LinksUpToDate>
  <CharactersWithSpaces>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Deliverale Report</dc:title>
  <dc:subject/>
  <dc:creator>Sonja Wanke</dc:creator>
  <cp:keywords/>
  <dc:description/>
  <cp:lastModifiedBy>Sonja Wanke</cp:lastModifiedBy>
  <cp:revision>3</cp:revision>
  <cp:lastPrinted>2019-11-29T12:51:00Z</cp:lastPrinted>
  <dcterms:created xsi:type="dcterms:W3CDTF">2019-11-29T15:02:00Z</dcterms:created>
  <dcterms:modified xsi:type="dcterms:W3CDTF">2019-11-29T15:06:00Z</dcterms:modified>
</cp:coreProperties>
</file>